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098ED6" w14:textId="21C0AF99" w:rsidR="007434F8" w:rsidRPr="002E6CFD" w:rsidRDefault="00EC3D93" w:rsidP="007434F8">
      <w:pPr>
        <w:spacing w:after="0"/>
        <w:rPr>
          <w:b/>
          <w:bCs/>
          <w:sz w:val="36"/>
          <w:szCs w:val="36"/>
          <w:lang w:val="en-US"/>
        </w:rPr>
      </w:pPr>
      <w:r w:rsidRPr="002E6CFD">
        <w:rPr>
          <w:b/>
          <w:bCs/>
          <w:sz w:val="36"/>
          <w:szCs w:val="36"/>
          <w:lang w:val="en-US"/>
        </w:rPr>
        <w:t>Technology configuration inventory</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8055"/>
      </w:tblGrid>
      <w:tr w:rsidR="003D202B" w14:paraId="66CAB7B4" w14:textId="77777777" w:rsidTr="00C1140E">
        <w:tc>
          <w:tcPr>
            <w:tcW w:w="2835" w:type="dxa"/>
          </w:tcPr>
          <w:p w14:paraId="2FB17FC1" w14:textId="77777777" w:rsidR="003D202B" w:rsidRDefault="003D202B" w:rsidP="001B7493">
            <w:pPr>
              <w:rPr>
                <w:lang w:val="en-US"/>
              </w:rPr>
            </w:pPr>
            <w:r>
              <w:rPr>
                <w:lang w:val="en-US"/>
              </w:rPr>
              <w:t>Name:</w:t>
            </w:r>
          </w:p>
        </w:tc>
        <w:tc>
          <w:tcPr>
            <w:tcW w:w="8055" w:type="dxa"/>
            <w:tcBorders>
              <w:bottom w:val="single" w:sz="4" w:space="0" w:color="auto"/>
            </w:tcBorders>
          </w:tcPr>
          <w:p w14:paraId="477ECEA7" w14:textId="1784A745" w:rsidR="003D202B" w:rsidRDefault="00693E2A" w:rsidP="001B7493">
            <w:pPr>
              <w:rPr>
                <w:lang w:val="en-US"/>
              </w:rPr>
            </w:pPr>
            <w:r w:rsidRPr="00693E2A">
              <w:rPr>
                <w:b/>
                <w:bCs/>
              </w:rPr>
              <w:t>Muhammad Hamza Shahab, Syed Haider Abbas Naqvi</w:t>
            </w:r>
          </w:p>
        </w:tc>
      </w:tr>
      <w:tr w:rsidR="003D202B" w14:paraId="70A35F61" w14:textId="77777777" w:rsidTr="00C1140E">
        <w:tc>
          <w:tcPr>
            <w:tcW w:w="2835" w:type="dxa"/>
          </w:tcPr>
          <w:p w14:paraId="09F668D5" w14:textId="237AAD01" w:rsidR="003D202B" w:rsidRDefault="003D202B" w:rsidP="001B7493">
            <w:pPr>
              <w:rPr>
                <w:lang w:val="en-US"/>
              </w:rPr>
            </w:pPr>
            <w:r>
              <w:rPr>
                <w:lang w:val="en-US"/>
              </w:rPr>
              <w:t xml:space="preserve">Community </w:t>
            </w:r>
            <w:r w:rsidR="00C1140E">
              <w:rPr>
                <w:lang w:val="en-US"/>
              </w:rPr>
              <w:t>&amp; UN SDG(s):</w:t>
            </w:r>
          </w:p>
        </w:tc>
        <w:tc>
          <w:tcPr>
            <w:tcW w:w="8055" w:type="dxa"/>
            <w:tcBorders>
              <w:top w:val="single" w:sz="4" w:space="0" w:color="auto"/>
              <w:bottom w:val="single" w:sz="4" w:space="0" w:color="auto"/>
            </w:tcBorders>
          </w:tcPr>
          <w:p w14:paraId="2806595F" w14:textId="77777777" w:rsidR="00F42104" w:rsidRPr="001A7634" w:rsidRDefault="00F42104" w:rsidP="00F42104">
            <w:pPr>
              <w:rPr>
                <w:b/>
                <w:bCs/>
                <w:lang w:val="en-US"/>
              </w:rPr>
            </w:pPr>
            <w:r w:rsidRPr="001A7634">
              <w:rPr>
                <w:b/>
                <w:bCs/>
                <w:lang w:val="en-US"/>
              </w:rPr>
              <w:t>SaskTel network engineers and architects</w:t>
            </w:r>
          </w:p>
          <w:p w14:paraId="169F53FA" w14:textId="77777777" w:rsidR="00F42104" w:rsidRPr="001A7634" w:rsidRDefault="00F42104" w:rsidP="00F42104">
            <w:pPr>
              <w:rPr>
                <w:b/>
                <w:bCs/>
                <w:lang w:val="en-US"/>
              </w:rPr>
            </w:pPr>
            <w:r w:rsidRPr="001A7634">
              <w:rPr>
                <w:b/>
                <w:bCs/>
                <w:lang w:val="en-US"/>
              </w:rPr>
              <w:t>UN SDG(s):</w:t>
            </w:r>
          </w:p>
          <w:p w14:paraId="796555B7" w14:textId="77777777" w:rsidR="00F42104" w:rsidRDefault="00F42104" w:rsidP="00F42104">
            <w:pPr>
              <w:pStyle w:val="ListParagraph"/>
              <w:numPr>
                <w:ilvl w:val="0"/>
                <w:numId w:val="12"/>
              </w:numPr>
              <w:spacing w:after="160" w:line="259" w:lineRule="auto"/>
              <w:rPr>
                <w:lang w:val="en-US"/>
              </w:rPr>
            </w:pPr>
            <w:r>
              <w:rPr>
                <w:lang w:val="en-US"/>
              </w:rPr>
              <w:t>SDG#7: Affordable and clean energy</w:t>
            </w:r>
          </w:p>
          <w:p w14:paraId="3F963AA7" w14:textId="77777777" w:rsidR="00F42104" w:rsidRDefault="00F42104" w:rsidP="00F42104">
            <w:pPr>
              <w:pStyle w:val="ListParagraph"/>
              <w:numPr>
                <w:ilvl w:val="0"/>
                <w:numId w:val="12"/>
              </w:numPr>
              <w:spacing w:after="160" w:line="259" w:lineRule="auto"/>
              <w:rPr>
                <w:lang w:val="en-US"/>
              </w:rPr>
            </w:pPr>
            <w:r>
              <w:rPr>
                <w:lang w:val="en-US"/>
              </w:rPr>
              <w:t>SDG#11: Sustainable cities and communities</w:t>
            </w:r>
          </w:p>
          <w:p w14:paraId="3097F4EC" w14:textId="77777777" w:rsidR="00F42104" w:rsidRDefault="00F42104" w:rsidP="00F42104">
            <w:pPr>
              <w:pStyle w:val="ListParagraph"/>
              <w:numPr>
                <w:ilvl w:val="0"/>
                <w:numId w:val="12"/>
              </w:numPr>
              <w:spacing w:after="160" w:line="259" w:lineRule="auto"/>
              <w:rPr>
                <w:lang w:val="en-US"/>
              </w:rPr>
            </w:pPr>
            <w:r>
              <w:rPr>
                <w:lang w:val="en-US"/>
              </w:rPr>
              <w:t>SDG#12: Responsible consumption and production</w:t>
            </w:r>
          </w:p>
          <w:p w14:paraId="4D207132" w14:textId="72C5FD6B" w:rsidR="003D202B" w:rsidRPr="00F42104" w:rsidRDefault="00F42104" w:rsidP="00F42104">
            <w:pPr>
              <w:pStyle w:val="ListParagraph"/>
              <w:numPr>
                <w:ilvl w:val="0"/>
                <w:numId w:val="12"/>
              </w:numPr>
              <w:spacing w:after="160" w:line="259" w:lineRule="auto"/>
              <w:rPr>
                <w:lang w:val="en-US"/>
              </w:rPr>
            </w:pPr>
            <w:r w:rsidRPr="00F42104">
              <w:rPr>
                <w:lang w:val="en-US"/>
              </w:rPr>
              <w:t>SDG#13: Climate action</w:t>
            </w:r>
          </w:p>
        </w:tc>
      </w:tr>
      <w:tr w:rsidR="003D202B" w14:paraId="04C15D49" w14:textId="77777777" w:rsidTr="00C1140E">
        <w:tc>
          <w:tcPr>
            <w:tcW w:w="2835" w:type="dxa"/>
          </w:tcPr>
          <w:p w14:paraId="468F12BC" w14:textId="77777777" w:rsidR="003D202B" w:rsidRDefault="003D202B" w:rsidP="001B7493">
            <w:pPr>
              <w:rPr>
                <w:lang w:val="en-US"/>
              </w:rPr>
            </w:pPr>
            <w:r>
              <w:rPr>
                <w:lang w:val="en-US"/>
              </w:rPr>
              <w:t>Date:</w:t>
            </w:r>
          </w:p>
        </w:tc>
        <w:tc>
          <w:tcPr>
            <w:tcW w:w="8055" w:type="dxa"/>
            <w:tcBorders>
              <w:top w:val="single" w:sz="4" w:space="0" w:color="auto"/>
              <w:bottom w:val="single" w:sz="4" w:space="0" w:color="auto"/>
            </w:tcBorders>
          </w:tcPr>
          <w:p w14:paraId="79CE91EE" w14:textId="01390162" w:rsidR="003D202B" w:rsidRDefault="00F42104" w:rsidP="001B7493">
            <w:pPr>
              <w:rPr>
                <w:lang w:val="en-US"/>
              </w:rPr>
            </w:pPr>
            <w:r w:rsidRPr="001A7634">
              <w:rPr>
                <w:b/>
                <w:bCs/>
                <w:lang w:val="en-US"/>
              </w:rPr>
              <w:t>Februar</w:t>
            </w:r>
            <w:r>
              <w:rPr>
                <w:b/>
                <w:bCs/>
                <w:lang w:val="en-US"/>
              </w:rPr>
              <w:t>y</w:t>
            </w:r>
            <w:r w:rsidRPr="001A7634">
              <w:rPr>
                <w:b/>
                <w:bCs/>
                <w:lang w:val="en-US"/>
              </w:rPr>
              <w:t xml:space="preserve"> 7</w:t>
            </w:r>
            <w:r w:rsidRPr="001A7634">
              <w:rPr>
                <w:b/>
                <w:bCs/>
                <w:vertAlign w:val="superscript"/>
                <w:lang w:val="en-US"/>
              </w:rPr>
              <w:t>th</w:t>
            </w:r>
            <w:r w:rsidRPr="001A7634">
              <w:rPr>
                <w:b/>
                <w:bCs/>
                <w:lang w:val="en-US"/>
              </w:rPr>
              <w:t xml:space="preserve"> 2025</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3280C4B1"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bookmarkStart w:id="0" w:name="_Hlk189859593"/>
            <w:r w:rsidRPr="005E4479">
              <w:rPr>
                <w:b/>
                <w:bCs/>
                <w:lang w:val="en-US"/>
              </w:rPr>
              <w:t>Platform</w:t>
            </w:r>
          </w:p>
        </w:tc>
        <w:tc>
          <w:tcPr>
            <w:tcW w:w="8084" w:type="dxa"/>
            <w:gridSpan w:val="3"/>
            <w:shd w:val="clear" w:color="auto" w:fill="E2EFD9" w:themeFill="accent6" w:themeFillTint="33"/>
          </w:tcPr>
          <w:p w14:paraId="33D755CC" w14:textId="1EC4BD19" w:rsidR="005E4479" w:rsidRPr="005E4479" w:rsidRDefault="008D0C1D" w:rsidP="005E4479">
            <w:pPr>
              <w:spacing w:before="120" w:after="120"/>
              <w:rPr>
                <w:b/>
                <w:bCs/>
                <w:lang w:val="en-US"/>
              </w:rPr>
            </w:pPr>
            <w:r w:rsidRPr="008D0C1D">
              <w:rPr>
                <w:b/>
                <w:bCs/>
              </w:rPr>
              <w:t>Network Management System (NMS)</w:t>
            </w:r>
          </w:p>
        </w:tc>
      </w:tr>
      <w:bookmarkEnd w:id="0"/>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5E4479">
        <w:tc>
          <w:tcPr>
            <w:tcW w:w="2706" w:type="dxa"/>
          </w:tcPr>
          <w:p w14:paraId="6487A392" w14:textId="77777777" w:rsidR="00F8781E" w:rsidRDefault="008D0C1D" w:rsidP="00F8781E">
            <w:pPr>
              <w:pStyle w:val="ListParagraph"/>
              <w:numPr>
                <w:ilvl w:val="0"/>
                <w:numId w:val="14"/>
              </w:numPr>
              <w:spacing w:before="120" w:after="120"/>
            </w:pPr>
            <w:r w:rsidRPr="008D0C1D">
              <w:t>Projects</w:t>
            </w:r>
          </w:p>
          <w:p w14:paraId="651A2990" w14:textId="77777777" w:rsidR="00F8781E" w:rsidRDefault="008D0C1D" w:rsidP="00F8781E">
            <w:pPr>
              <w:pStyle w:val="ListParagraph"/>
              <w:numPr>
                <w:ilvl w:val="0"/>
                <w:numId w:val="14"/>
              </w:numPr>
              <w:spacing w:before="120" w:after="120"/>
            </w:pPr>
            <w:r w:rsidRPr="008D0C1D">
              <w:t>Content</w:t>
            </w:r>
          </w:p>
          <w:p w14:paraId="48965518" w14:textId="77777777" w:rsidR="00F8781E" w:rsidRDefault="008D0C1D" w:rsidP="00F8781E">
            <w:pPr>
              <w:pStyle w:val="ListParagraph"/>
              <w:numPr>
                <w:ilvl w:val="0"/>
                <w:numId w:val="14"/>
              </w:numPr>
              <w:spacing w:before="120" w:after="120"/>
            </w:pPr>
            <w:r w:rsidRPr="008D0C1D">
              <w:t>Access to Expertise</w:t>
            </w:r>
          </w:p>
          <w:p w14:paraId="1BAD5814" w14:textId="566700CB" w:rsidR="005E4479" w:rsidRPr="00F8781E" w:rsidRDefault="008D0C1D" w:rsidP="00F8781E">
            <w:pPr>
              <w:pStyle w:val="ListParagraph"/>
              <w:numPr>
                <w:ilvl w:val="0"/>
                <w:numId w:val="14"/>
              </w:numPr>
              <w:spacing w:before="120" w:after="120"/>
              <w:rPr>
                <w:lang w:val="en-US"/>
              </w:rPr>
            </w:pPr>
            <w:r w:rsidRPr="008D0C1D">
              <w:t>Service Context</w:t>
            </w:r>
          </w:p>
        </w:tc>
        <w:tc>
          <w:tcPr>
            <w:tcW w:w="2694" w:type="dxa"/>
          </w:tcPr>
          <w:p w14:paraId="5715EEC2" w14:textId="77777777" w:rsidR="008D0C1D" w:rsidRDefault="008D0C1D" w:rsidP="008D0C1D">
            <w:pPr>
              <w:pStyle w:val="ListParagraph"/>
              <w:numPr>
                <w:ilvl w:val="0"/>
                <w:numId w:val="13"/>
              </w:numPr>
              <w:spacing w:before="120" w:after="120"/>
            </w:pPr>
            <w:r w:rsidRPr="008D0C1D">
              <w:t xml:space="preserve">Network Monitoring (e.g., SolarWinds, PRTG, Nagios) </w:t>
            </w:r>
          </w:p>
          <w:p w14:paraId="54FED276" w14:textId="77777777" w:rsidR="008D0C1D" w:rsidRDefault="008D0C1D" w:rsidP="008D0C1D">
            <w:pPr>
              <w:pStyle w:val="ListParagraph"/>
              <w:numPr>
                <w:ilvl w:val="0"/>
                <w:numId w:val="13"/>
              </w:numPr>
              <w:spacing w:before="120" w:after="120"/>
            </w:pPr>
            <w:r w:rsidRPr="008D0C1D">
              <w:t xml:space="preserve">Configuration Management </w:t>
            </w:r>
          </w:p>
          <w:p w14:paraId="074A49EA" w14:textId="77777777" w:rsidR="008D0C1D" w:rsidRDefault="008D0C1D" w:rsidP="008D0C1D">
            <w:pPr>
              <w:pStyle w:val="ListParagraph"/>
              <w:numPr>
                <w:ilvl w:val="0"/>
                <w:numId w:val="13"/>
              </w:numPr>
              <w:spacing w:before="120" w:after="120"/>
            </w:pPr>
            <w:r w:rsidRPr="008D0C1D">
              <w:t xml:space="preserve">Performance Reporting </w:t>
            </w:r>
          </w:p>
          <w:p w14:paraId="6418C351" w14:textId="4EDCCA50" w:rsidR="005E4479" w:rsidRPr="008D0C1D" w:rsidRDefault="008D0C1D" w:rsidP="008D0C1D">
            <w:pPr>
              <w:pStyle w:val="ListParagraph"/>
              <w:numPr>
                <w:ilvl w:val="0"/>
                <w:numId w:val="13"/>
              </w:numPr>
              <w:spacing w:before="120" w:after="120"/>
            </w:pPr>
            <w:r w:rsidRPr="008D0C1D">
              <w:t>Fault Management</w:t>
            </w:r>
          </w:p>
        </w:tc>
        <w:tc>
          <w:tcPr>
            <w:tcW w:w="2695" w:type="dxa"/>
          </w:tcPr>
          <w:p w14:paraId="7DF35F1F" w14:textId="77777777" w:rsidR="00B93A2C" w:rsidRPr="00B93A2C" w:rsidRDefault="008D0C1D" w:rsidP="00B93A2C">
            <w:pPr>
              <w:pStyle w:val="ListParagraph"/>
              <w:numPr>
                <w:ilvl w:val="0"/>
                <w:numId w:val="13"/>
              </w:numPr>
              <w:spacing w:before="120" w:after="120"/>
              <w:rPr>
                <w:lang w:val="en-US"/>
              </w:rPr>
            </w:pPr>
            <w:r w:rsidRPr="008D0C1D">
              <w:t xml:space="preserve">Real-time monitoring of network devices, </w:t>
            </w:r>
          </w:p>
          <w:p w14:paraId="011BB089" w14:textId="2BC11C7D" w:rsidR="00B93A2C" w:rsidRPr="00B93A2C" w:rsidRDefault="00B93A2C" w:rsidP="00B93A2C">
            <w:pPr>
              <w:pStyle w:val="ListParagraph"/>
              <w:numPr>
                <w:ilvl w:val="0"/>
                <w:numId w:val="13"/>
              </w:numPr>
              <w:spacing w:before="120" w:after="120"/>
              <w:rPr>
                <w:lang w:val="en-US"/>
              </w:rPr>
            </w:pPr>
            <w:r>
              <w:t>P</w:t>
            </w:r>
            <w:r w:rsidR="008D0C1D" w:rsidRPr="008D0C1D">
              <w:t xml:space="preserve">erformance dashboards, </w:t>
            </w:r>
          </w:p>
          <w:p w14:paraId="017E8542" w14:textId="318AF7F8" w:rsidR="00B93A2C" w:rsidRPr="00B93A2C" w:rsidRDefault="00B93A2C" w:rsidP="00B93A2C">
            <w:pPr>
              <w:pStyle w:val="ListParagraph"/>
              <w:numPr>
                <w:ilvl w:val="0"/>
                <w:numId w:val="13"/>
              </w:numPr>
              <w:spacing w:before="120" w:after="120"/>
              <w:rPr>
                <w:lang w:val="en-US"/>
              </w:rPr>
            </w:pPr>
            <w:r>
              <w:t>A</w:t>
            </w:r>
            <w:r w:rsidR="008D0C1D" w:rsidRPr="008D0C1D">
              <w:t xml:space="preserve">lerting, historical data analysis, </w:t>
            </w:r>
          </w:p>
          <w:p w14:paraId="1BE71005" w14:textId="04554144" w:rsidR="00B93A2C" w:rsidRPr="00B93A2C" w:rsidRDefault="00B93A2C" w:rsidP="00B93A2C">
            <w:pPr>
              <w:pStyle w:val="ListParagraph"/>
              <w:numPr>
                <w:ilvl w:val="0"/>
                <w:numId w:val="13"/>
              </w:numPr>
              <w:spacing w:before="120" w:after="120"/>
              <w:rPr>
                <w:lang w:val="en-US"/>
              </w:rPr>
            </w:pPr>
            <w:r>
              <w:t>C</w:t>
            </w:r>
            <w:r w:rsidR="008D0C1D" w:rsidRPr="008D0C1D">
              <w:t xml:space="preserve">onfiguration backup and restore, </w:t>
            </w:r>
          </w:p>
          <w:p w14:paraId="2509E247" w14:textId="5EE6534B" w:rsidR="005E4479" w:rsidRPr="00B93A2C" w:rsidRDefault="00B93A2C" w:rsidP="00B93A2C">
            <w:pPr>
              <w:pStyle w:val="ListParagraph"/>
              <w:numPr>
                <w:ilvl w:val="0"/>
                <w:numId w:val="13"/>
              </w:numPr>
              <w:spacing w:before="120" w:after="120"/>
              <w:rPr>
                <w:lang w:val="en-US"/>
              </w:rPr>
            </w:pPr>
            <w:r>
              <w:t>R</w:t>
            </w:r>
            <w:r w:rsidR="008D0C1D" w:rsidRPr="008D0C1D">
              <w:t>eporting.</w:t>
            </w:r>
          </w:p>
        </w:tc>
        <w:tc>
          <w:tcPr>
            <w:tcW w:w="2695" w:type="dxa"/>
          </w:tcPr>
          <w:p w14:paraId="073A8E32" w14:textId="271023DF" w:rsidR="005E4479" w:rsidRDefault="002A3834" w:rsidP="005E4479">
            <w:pPr>
              <w:spacing w:before="120" w:after="120"/>
              <w:rPr>
                <w:lang w:val="en-US"/>
              </w:rPr>
            </w:pPr>
            <w:r>
              <w:t>A</w:t>
            </w:r>
            <w:r w:rsidR="008D0C1D" w:rsidRPr="008D0C1D">
              <w:t xml:space="preserve"> core platform used extensively by network engineers for daily operations and troubleshooting. High usage of monitoring and alerting features. Configuration management features are crucial for </w:t>
            </w:r>
            <w:r w:rsidR="008D0C1D" w:rsidRPr="008D0C1D">
              <w:lastRenderedPageBreak/>
              <w:t>maintaining consistency and stability.</w:t>
            </w:r>
          </w:p>
        </w:tc>
      </w:tr>
      <w:tr w:rsidR="00807182" w14:paraId="7241A1B6" w14:textId="77777777" w:rsidTr="00F8781E">
        <w:tc>
          <w:tcPr>
            <w:tcW w:w="2706" w:type="dxa"/>
            <w:shd w:val="clear" w:color="auto" w:fill="E2EFD9" w:themeFill="accent6" w:themeFillTint="33"/>
          </w:tcPr>
          <w:p w14:paraId="6DE09BDD" w14:textId="37196C80" w:rsidR="00807182" w:rsidRPr="00807182" w:rsidRDefault="00807182" w:rsidP="00807182">
            <w:pPr>
              <w:spacing w:before="120" w:after="120"/>
              <w:rPr>
                <w:b/>
                <w:bCs/>
                <w:lang w:val="en-US"/>
              </w:rPr>
            </w:pPr>
            <w:r w:rsidRPr="005E4479">
              <w:rPr>
                <w:b/>
                <w:bCs/>
                <w:lang w:val="en-US"/>
              </w:rPr>
              <w:lastRenderedPageBreak/>
              <w:t>Platform</w:t>
            </w:r>
          </w:p>
        </w:tc>
        <w:tc>
          <w:tcPr>
            <w:tcW w:w="8084" w:type="dxa"/>
            <w:gridSpan w:val="3"/>
            <w:shd w:val="clear" w:color="auto" w:fill="E2EFD9" w:themeFill="accent6" w:themeFillTint="33"/>
          </w:tcPr>
          <w:p w14:paraId="7EF403C5" w14:textId="1B4E6CD2" w:rsidR="00807182" w:rsidRPr="00807182" w:rsidRDefault="00F8781E" w:rsidP="00807182">
            <w:pPr>
              <w:spacing w:before="120" w:after="120"/>
              <w:rPr>
                <w:b/>
                <w:bCs/>
                <w:lang w:val="en-US"/>
              </w:rPr>
            </w:pPr>
            <w:r w:rsidRPr="00F8781E">
              <w:rPr>
                <w:b/>
                <w:bCs/>
              </w:rPr>
              <w:t>SDN Controller (Software-Defined Networking)</w:t>
            </w:r>
          </w:p>
        </w:tc>
      </w:tr>
      <w:tr w:rsidR="00807182" w14:paraId="08DC4A60" w14:textId="77777777" w:rsidTr="00F8781E">
        <w:tc>
          <w:tcPr>
            <w:tcW w:w="2706" w:type="dxa"/>
            <w:shd w:val="clear" w:color="auto" w:fill="FFF2CC" w:themeFill="accent4" w:themeFillTint="33"/>
          </w:tcPr>
          <w:p w14:paraId="4C9495FE" w14:textId="384F0BBE" w:rsidR="00807182" w:rsidRPr="005E4479" w:rsidRDefault="00807182" w:rsidP="00807182">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2DD3C491" w14:textId="4B8242CD" w:rsidR="00807182" w:rsidRPr="008D0C1D" w:rsidRDefault="00807182" w:rsidP="00807182">
            <w:pPr>
              <w:spacing w:before="120" w:after="120"/>
              <w:rPr>
                <w:b/>
                <w:bCs/>
              </w:rPr>
            </w:pPr>
            <w:r w:rsidRPr="005E4479">
              <w:rPr>
                <w:b/>
                <w:bCs/>
                <w:lang w:val="en-US"/>
              </w:rPr>
              <w:t>Tools</w:t>
            </w:r>
          </w:p>
        </w:tc>
        <w:tc>
          <w:tcPr>
            <w:tcW w:w="2695" w:type="dxa"/>
            <w:shd w:val="clear" w:color="auto" w:fill="FFF2CC" w:themeFill="accent4" w:themeFillTint="33"/>
          </w:tcPr>
          <w:p w14:paraId="3028C30C" w14:textId="5F4996F3" w:rsidR="00807182" w:rsidRPr="008D0C1D" w:rsidRDefault="00807182" w:rsidP="00807182">
            <w:pPr>
              <w:spacing w:before="120" w:after="120"/>
              <w:rPr>
                <w:b/>
                <w:bCs/>
              </w:rPr>
            </w:pPr>
            <w:r w:rsidRPr="005E4479">
              <w:rPr>
                <w:b/>
                <w:bCs/>
                <w:lang w:val="en-US"/>
              </w:rPr>
              <w:t>Key features</w:t>
            </w:r>
          </w:p>
        </w:tc>
        <w:tc>
          <w:tcPr>
            <w:tcW w:w="2695" w:type="dxa"/>
            <w:shd w:val="clear" w:color="auto" w:fill="FFF2CC" w:themeFill="accent4" w:themeFillTint="33"/>
          </w:tcPr>
          <w:p w14:paraId="7B4B0A6F" w14:textId="2530D85F" w:rsidR="00807182" w:rsidRPr="008D0C1D" w:rsidRDefault="00807182" w:rsidP="00807182">
            <w:pPr>
              <w:spacing w:before="120" w:after="120"/>
              <w:rPr>
                <w:b/>
                <w:bCs/>
              </w:rPr>
            </w:pPr>
            <w:r w:rsidRPr="005E4479">
              <w:rPr>
                <w:b/>
                <w:bCs/>
                <w:lang w:val="en-US"/>
              </w:rPr>
              <w:t>Usage notes</w:t>
            </w:r>
          </w:p>
        </w:tc>
      </w:tr>
      <w:tr w:rsidR="00F8781E" w14:paraId="0945049F" w14:textId="77777777" w:rsidTr="00F8781E">
        <w:tc>
          <w:tcPr>
            <w:tcW w:w="2706" w:type="dxa"/>
            <w:shd w:val="clear" w:color="auto" w:fill="FFFFFF" w:themeFill="background1"/>
          </w:tcPr>
          <w:p w14:paraId="0D53EAB8" w14:textId="77777777" w:rsidR="00F8781E" w:rsidRDefault="00F8781E" w:rsidP="00F8781E">
            <w:pPr>
              <w:pStyle w:val="ListParagraph"/>
              <w:numPr>
                <w:ilvl w:val="0"/>
                <w:numId w:val="15"/>
              </w:numPr>
              <w:spacing w:before="120" w:after="120"/>
            </w:pPr>
            <w:r w:rsidRPr="00F8781E">
              <w:t>Projects</w:t>
            </w:r>
          </w:p>
          <w:p w14:paraId="218736E7" w14:textId="77777777" w:rsidR="00F8781E" w:rsidRDefault="00F8781E" w:rsidP="00F8781E">
            <w:pPr>
              <w:pStyle w:val="ListParagraph"/>
              <w:numPr>
                <w:ilvl w:val="0"/>
                <w:numId w:val="15"/>
              </w:numPr>
              <w:spacing w:before="120" w:after="120"/>
            </w:pPr>
            <w:r w:rsidRPr="00F8781E">
              <w:t>Access to Expertise</w:t>
            </w:r>
          </w:p>
          <w:p w14:paraId="4DEC3BBB" w14:textId="17332E63" w:rsidR="00F8781E" w:rsidRPr="00F8781E" w:rsidRDefault="00F8781E" w:rsidP="00F8781E">
            <w:pPr>
              <w:pStyle w:val="ListParagraph"/>
              <w:numPr>
                <w:ilvl w:val="0"/>
                <w:numId w:val="15"/>
              </w:numPr>
              <w:spacing w:before="120" w:after="120"/>
              <w:rPr>
                <w:lang w:val="en-US"/>
              </w:rPr>
            </w:pPr>
            <w:r w:rsidRPr="00F8781E">
              <w:t>Service Context</w:t>
            </w:r>
          </w:p>
        </w:tc>
        <w:tc>
          <w:tcPr>
            <w:tcW w:w="2694" w:type="dxa"/>
            <w:shd w:val="clear" w:color="auto" w:fill="FFFFFF" w:themeFill="background1"/>
          </w:tcPr>
          <w:p w14:paraId="0B5D9462" w14:textId="32B23F21" w:rsidR="00F8781E" w:rsidRPr="00F8781E" w:rsidRDefault="00F8781E" w:rsidP="00F8781E">
            <w:pPr>
              <w:pStyle w:val="ListParagraph"/>
              <w:numPr>
                <w:ilvl w:val="0"/>
                <w:numId w:val="15"/>
              </w:numPr>
              <w:spacing w:before="120" w:after="120"/>
              <w:rPr>
                <w:lang w:val="en-US"/>
              </w:rPr>
            </w:pPr>
            <w:proofErr w:type="spellStart"/>
            <w:r w:rsidRPr="00F8781E">
              <w:rPr>
                <w:lang w:val="en-US"/>
              </w:rPr>
              <w:t>OpenDaylight</w:t>
            </w:r>
            <w:proofErr w:type="spellEnd"/>
            <w:r w:rsidRPr="00F8781E">
              <w:rPr>
                <w:lang w:val="en-US"/>
              </w:rPr>
              <w:t xml:space="preserve"> </w:t>
            </w:r>
          </w:p>
          <w:p w14:paraId="71B74FDA" w14:textId="6736FCD1" w:rsidR="00F8781E" w:rsidRPr="00F8781E" w:rsidRDefault="00F8781E" w:rsidP="00F8781E">
            <w:pPr>
              <w:pStyle w:val="ListParagraph"/>
              <w:numPr>
                <w:ilvl w:val="0"/>
                <w:numId w:val="15"/>
              </w:numPr>
              <w:spacing w:before="120" w:after="120"/>
              <w:rPr>
                <w:lang w:val="en-US"/>
              </w:rPr>
            </w:pPr>
            <w:r w:rsidRPr="00F8781E">
              <w:rPr>
                <w:lang w:val="en-US"/>
              </w:rPr>
              <w:t xml:space="preserve">ONOS </w:t>
            </w:r>
          </w:p>
          <w:p w14:paraId="7ABC5477" w14:textId="4EA35FD7" w:rsidR="00F8781E" w:rsidRPr="00F8781E" w:rsidRDefault="00F8781E" w:rsidP="00F8781E">
            <w:pPr>
              <w:pStyle w:val="ListParagraph"/>
              <w:numPr>
                <w:ilvl w:val="0"/>
                <w:numId w:val="15"/>
              </w:numPr>
              <w:spacing w:before="120" w:after="120"/>
              <w:rPr>
                <w:lang w:val="en-US"/>
              </w:rPr>
            </w:pPr>
            <w:r w:rsidRPr="00F8781E">
              <w:rPr>
                <w:lang w:val="en-US"/>
              </w:rPr>
              <w:t>Vendor-Specific (e.g., Cisco DNA Center, Juniper Contrail)</w:t>
            </w:r>
          </w:p>
        </w:tc>
        <w:tc>
          <w:tcPr>
            <w:tcW w:w="2695" w:type="dxa"/>
            <w:shd w:val="clear" w:color="auto" w:fill="FFFFFF" w:themeFill="background1"/>
          </w:tcPr>
          <w:p w14:paraId="2D87C73D" w14:textId="77777777" w:rsidR="00F8781E" w:rsidRPr="00F8781E" w:rsidRDefault="00F8781E" w:rsidP="00F8781E">
            <w:pPr>
              <w:pStyle w:val="ListParagraph"/>
              <w:numPr>
                <w:ilvl w:val="0"/>
                <w:numId w:val="15"/>
              </w:numPr>
              <w:spacing w:before="120" w:after="120"/>
              <w:rPr>
                <w:lang w:val="en-US"/>
              </w:rPr>
            </w:pPr>
            <w:r w:rsidRPr="00F8781E">
              <w:t xml:space="preserve">Centralized network control, </w:t>
            </w:r>
          </w:p>
          <w:p w14:paraId="2CE82F4D" w14:textId="083ADFD5" w:rsidR="00F8781E" w:rsidRPr="00F8781E" w:rsidRDefault="00F8781E" w:rsidP="00F8781E">
            <w:pPr>
              <w:pStyle w:val="ListParagraph"/>
              <w:numPr>
                <w:ilvl w:val="0"/>
                <w:numId w:val="15"/>
              </w:numPr>
              <w:spacing w:before="120" w:after="120"/>
              <w:rPr>
                <w:lang w:val="en-US"/>
              </w:rPr>
            </w:pPr>
            <w:r>
              <w:t>A</w:t>
            </w:r>
            <w:r w:rsidRPr="00F8781E">
              <w:t xml:space="preserve">utomation, </w:t>
            </w:r>
          </w:p>
          <w:p w14:paraId="4EF38428" w14:textId="649EF486" w:rsidR="00F8781E" w:rsidRPr="00F8781E" w:rsidRDefault="00F8781E" w:rsidP="00F8781E">
            <w:pPr>
              <w:pStyle w:val="ListParagraph"/>
              <w:numPr>
                <w:ilvl w:val="0"/>
                <w:numId w:val="15"/>
              </w:numPr>
              <w:spacing w:before="120" w:after="120"/>
              <w:rPr>
                <w:lang w:val="en-US"/>
              </w:rPr>
            </w:pPr>
            <w:r>
              <w:t>P</w:t>
            </w:r>
            <w:r w:rsidRPr="00F8781E">
              <w:t xml:space="preserve">rogrammability, </w:t>
            </w:r>
          </w:p>
          <w:p w14:paraId="00F76FAD" w14:textId="2EA152A3" w:rsidR="00F8781E" w:rsidRPr="00F8781E" w:rsidRDefault="00F8781E" w:rsidP="00F8781E">
            <w:pPr>
              <w:pStyle w:val="ListParagraph"/>
              <w:numPr>
                <w:ilvl w:val="0"/>
                <w:numId w:val="15"/>
              </w:numPr>
              <w:spacing w:before="120" w:after="120"/>
              <w:rPr>
                <w:lang w:val="en-US"/>
              </w:rPr>
            </w:pPr>
            <w:r>
              <w:t>N</w:t>
            </w:r>
            <w:r w:rsidRPr="00F8781E">
              <w:t xml:space="preserve">etwork virtualization, </w:t>
            </w:r>
          </w:p>
          <w:p w14:paraId="73EC8AE4" w14:textId="0FE6B44E" w:rsidR="00F8781E" w:rsidRPr="00F8781E" w:rsidRDefault="00F8781E" w:rsidP="00F8781E">
            <w:pPr>
              <w:pStyle w:val="ListParagraph"/>
              <w:numPr>
                <w:ilvl w:val="0"/>
                <w:numId w:val="15"/>
              </w:numPr>
              <w:spacing w:before="120" w:after="120"/>
              <w:rPr>
                <w:lang w:val="en-US"/>
              </w:rPr>
            </w:pPr>
            <w:r>
              <w:t>T</w:t>
            </w:r>
            <w:r w:rsidRPr="00F8781E">
              <w:t xml:space="preserve">raffic engineering, </w:t>
            </w:r>
          </w:p>
          <w:p w14:paraId="260149C6" w14:textId="18370D3E" w:rsidR="00F8781E" w:rsidRPr="00F8781E" w:rsidRDefault="00F8781E" w:rsidP="00F8781E">
            <w:pPr>
              <w:pStyle w:val="ListParagraph"/>
              <w:numPr>
                <w:ilvl w:val="0"/>
                <w:numId w:val="15"/>
              </w:numPr>
              <w:spacing w:before="120" w:after="120"/>
              <w:rPr>
                <w:lang w:val="en-US"/>
              </w:rPr>
            </w:pPr>
            <w:r>
              <w:t>P</w:t>
            </w:r>
            <w:r w:rsidRPr="00F8781E">
              <w:t>olicy enforcement.</w:t>
            </w:r>
          </w:p>
        </w:tc>
        <w:tc>
          <w:tcPr>
            <w:tcW w:w="2695" w:type="dxa"/>
            <w:shd w:val="clear" w:color="auto" w:fill="FFFFFF" w:themeFill="background1"/>
          </w:tcPr>
          <w:p w14:paraId="1A78042D" w14:textId="3FAD3B96" w:rsidR="00F8781E" w:rsidRPr="000829FD" w:rsidRDefault="000829FD" w:rsidP="00807182">
            <w:pPr>
              <w:spacing w:before="120" w:after="120"/>
              <w:rPr>
                <w:lang w:val="en-US"/>
              </w:rPr>
            </w:pPr>
            <w:r>
              <w:t>U</w:t>
            </w:r>
            <w:r w:rsidRPr="000829FD">
              <w:t xml:space="preserve">sed for specific parts of the network. Usage </w:t>
            </w:r>
            <w:r w:rsidR="001271BC">
              <w:t xml:space="preserve">is </w:t>
            </w:r>
            <w:r w:rsidRPr="000829FD">
              <w:t xml:space="preserve">limited to more advanced engineers and architects. Could be a key integration point for </w:t>
            </w:r>
            <w:r w:rsidR="004F21CC">
              <w:t>the</w:t>
            </w:r>
            <w:r w:rsidRPr="000829FD">
              <w:t xml:space="preserve"> project in the long term.</w:t>
            </w:r>
          </w:p>
        </w:tc>
      </w:tr>
      <w:tr w:rsidR="00286502" w14:paraId="7D6619A9" w14:textId="77777777" w:rsidTr="00286502">
        <w:tc>
          <w:tcPr>
            <w:tcW w:w="2706" w:type="dxa"/>
            <w:shd w:val="clear" w:color="auto" w:fill="E2EFD9" w:themeFill="accent6" w:themeFillTint="33"/>
          </w:tcPr>
          <w:p w14:paraId="5E3B555D" w14:textId="49AA1615" w:rsidR="00286502" w:rsidRPr="00F8781E" w:rsidRDefault="00286502" w:rsidP="00286502">
            <w:pPr>
              <w:spacing w:before="120" w:after="120"/>
            </w:pPr>
            <w:r w:rsidRPr="005E4479">
              <w:rPr>
                <w:b/>
                <w:bCs/>
                <w:lang w:val="en-US"/>
              </w:rPr>
              <w:t>Platform</w:t>
            </w:r>
          </w:p>
        </w:tc>
        <w:tc>
          <w:tcPr>
            <w:tcW w:w="8084" w:type="dxa"/>
            <w:gridSpan w:val="3"/>
            <w:shd w:val="clear" w:color="auto" w:fill="E2EFD9" w:themeFill="accent6" w:themeFillTint="33"/>
          </w:tcPr>
          <w:p w14:paraId="2F7D850D" w14:textId="62E36446" w:rsidR="00286502" w:rsidRDefault="00286502" w:rsidP="00286502">
            <w:pPr>
              <w:spacing w:before="120" w:after="120"/>
            </w:pPr>
            <w:r w:rsidRPr="00286502">
              <w:rPr>
                <w:b/>
                <w:bCs/>
              </w:rPr>
              <w:t>Cloud Platform (Public/Private)</w:t>
            </w:r>
          </w:p>
        </w:tc>
      </w:tr>
      <w:tr w:rsidR="00286502" w14:paraId="6AD93B5D" w14:textId="77777777" w:rsidTr="00286502">
        <w:tc>
          <w:tcPr>
            <w:tcW w:w="2706" w:type="dxa"/>
            <w:shd w:val="clear" w:color="auto" w:fill="FFF2CC" w:themeFill="accent4" w:themeFillTint="33"/>
          </w:tcPr>
          <w:p w14:paraId="72ED5EF3" w14:textId="4758A117" w:rsidR="00286502" w:rsidRPr="005E4479" w:rsidRDefault="00286502" w:rsidP="00286502">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7ED297A2" w14:textId="2E28D9E8" w:rsidR="00286502" w:rsidRPr="00F8781E" w:rsidRDefault="00286502" w:rsidP="00286502">
            <w:pPr>
              <w:spacing w:before="120" w:after="120"/>
              <w:rPr>
                <w:b/>
                <w:bCs/>
              </w:rPr>
            </w:pPr>
            <w:r w:rsidRPr="005E4479">
              <w:rPr>
                <w:b/>
                <w:bCs/>
                <w:lang w:val="en-US"/>
              </w:rPr>
              <w:t>Tools</w:t>
            </w:r>
          </w:p>
        </w:tc>
        <w:tc>
          <w:tcPr>
            <w:tcW w:w="2695" w:type="dxa"/>
            <w:shd w:val="clear" w:color="auto" w:fill="FFF2CC" w:themeFill="accent4" w:themeFillTint="33"/>
          </w:tcPr>
          <w:p w14:paraId="70102101" w14:textId="703C57FE" w:rsidR="00286502" w:rsidRPr="00F8781E" w:rsidRDefault="00286502" w:rsidP="00286502">
            <w:pPr>
              <w:spacing w:before="120" w:after="120"/>
              <w:rPr>
                <w:b/>
                <w:bCs/>
              </w:rPr>
            </w:pPr>
            <w:r w:rsidRPr="005E4479">
              <w:rPr>
                <w:b/>
                <w:bCs/>
                <w:lang w:val="en-US"/>
              </w:rPr>
              <w:t>Key features</w:t>
            </w:r>
          </w:p>
        </w:tc>
        <w:tc>
          <w:tcPr>
            <w:tcW w:w="2695" w:type="dxa"/>
            <w:shd w:val="clear" w:color="auto" w:fill="FFF2CC" w:themeFill="accent4" w:themeFillTint="33"/>
          </w:tcPr>
          <w:p w14:paraId="1760779B" w14:textId="5608ACC0" w:rsidR="00286502" w:rsidRPr="00F8781E" w:rsidRDefault="00286502" w:rsidP="00286502">
            <w:pPr>
              <w:spacing w:before="120" w:after="120"/>
              <w:rPr>
                <w:b/>
                <w:bCs/>
              </w:rPr>
            </w:pPr>
            <w:r w:rsidRPr="005E4479">
              <w:rPr>
                <w:b/>
                <w:bCs/>
                <w:lang w:val="en-US"/>
              </w:rPr>
              <w:t>Usage notes</w:t>
            </w:r>
          </w:p>
        </w:tc>
      </w:tr>
      <w:tr w:rsidR="00286502" w14:paraId="48C9B858" w14:textId="77777777" w:rsidTr="00286502">
        <w:tc>
          <w:tcPr>
            <w:tcW w:w="2706" w:type="dxa"/>
            <w:shd w:val="clear" w:color="auto" w:fill="FFFFFF" w:themeFill="background1"/>
          </w:tcPr>
          <w:p w14:paraId="5D996085" w14:textId="77777777" w:rsidR="007956F2" w:rsidRDefault="00286502" w:rsidP="007956F2">
            <w:pPr>
              <w:pStyle w:val="ListParagraph"/>
              <w:numPr>
                <w:ilvl w:val="0"/>
                <w:numId w:val="18"/>
              </w:numPr>
              <w:spacing w:before="120" w:after="120"/>
            </w:pPr>
            <w:r w:rsidRPr="00286502">
              <w:t xml:space="preserve">Projects, </w:t>
            </w:r>
          </w:p>
          <w:p w14:paraId="2E67C7A7" w14:textId="77777777" w:rsidR="007956F2" w:rsidRDefault="00286502" w:rsidP="007956F2">
            <w:pPr>
              <w:pStyle w:val="ListParagraph"/>
              <w:numPr>
                <w:ilvl w:val="0"/>
                <w:numId w:val="18"/>
              </w:numPr>
              <w:spacing w:before="120" w:after="120"/>
            </w:pPr>
            <w:r w:rsidRPr="00286502">
              <w:t xml:space="preserve">Content, </w:t>
            </w:r>
          </w:p>
          <w:p w14:paraId="5B0DF194" w14:textId="6018B1BF" w:rsidR="00286502" w:rsidRPr="007956F2" w:rsidRDefault="00286502" w:rsidP="007956F2">
            <w:pPr>
              <w:pStyle w:val="ListParagraph"/>
              <w:numPr>
                <w:ilvl w:val="0"/>
                <w:numId w:val="18"/>
              </w:numPr>
              <w:spacing w:before="120" w:after="120"/>
              <w:rPr>
                <w:lang w:val="en-US"/>
              </w:rPr>
            </w:pPr>
            <w:r w:rsidRPr="00286502">
              <w:t>Service Context</w:t>
            </w:r>
          </w:p>
        </w:tc>
        <w:tc>
          <w:tcPr>
            <w:tcW w:w="2694" w:type="dxa"/>
            <w:shd w:val="clear" w:color="auto" w:fill="FFFFFF" w:themeFill="background1"/>
          </w:tcPr>
          <w:p w14:paraId="257CE90E" w14:textId="6C321934" w:rsidR="00286502" w:rsidRDefault="00286502" w:rsidP="00286502">
            <w:pPr>
              <w:pStyle w:val="ListParagraph"/>
              <w:numPr>
                <w:ilvl w:val="0"/>
                <w:numId w:val="15"/>
              </w:numPr>
              <w:spacing w:before="120" w:after="120"/>
            </w:pPr>
            <w:r w:rsidRPr="00286502">
              <w:t xml:space="preserve">AWS </w:t>
            </w:r>
          </w:p>
          <w:p w14:paraId="21F91AEF" w14:textId="008FCCCE" w:rsidR="00286502" w:rsidRDefault="00286502" w:rsidP="00286502">
            <w:pPr>
              <w:pStyle w:val="ListParagraph"/>
              <w:numPr>
                <w:ilvl w:val="0"/>
                <w:numId w:val="15"/>
              </w:numPr>
              <w:spacing w:before="120" w:after="120"/>
            </w:pPr>
            <w:r w:rsidRPr="00286502">
              <w:t xml:space="preserve">Azure </w:t>
            </w:r>
          </w:p>
          <w:p w14:paraId="2BA72F45" w14:textId="77777777" w:rsidR="00286502" w:rsidRDefault="00286502" w:rsidP="00286502">
            <w:pPr>
              <w:pStyle w:val="ListParagraph"/>
              <w:numPr>
                <w:ilvl w:val="0"/>
                <w:numId w:val="15"/>
              </w:numPr>
              <w:spacing w:before="120" w:after="120"/>
            </w:pPr>
            <w:r w:rsidRPr="00286502">
              <w:t xml:space="preserve">Google Cloud </w:t>
            </w:r>
          </w:p>
          <w:p w14:paraId="40F9AD42" w14:textId="4BCA518B" w:rsidR="00286502" w:rsidRPr="00286502" w:rsidRDefault="00286502" w:rsidP="00286502">
            <w:pPr>
              <w:pStyle w:val="ListParagraph"/>
              <w:numPr>
                <w:ilvl w:val="0"/>
                <w:numId w:val="15"/>
              </w:numPr>
              <w:spacing w:before="120" w:after="120"/>
            </w:pPr>
            <w:r w:rsidRPr="00286502">
              <w:t>VMware vSphere (for private cloud)</w:t>
            </w:r>
          </w:p>
        </w:tc>
        <w:tc>
          <w:tcPr>
            <w:tcW w:w="2695" w:type="dxa"/>
            <w:shd w:val="clear" w:color="auto" w:fill="FFFFFF" w:themeFill="background1"/>
          </w:tcPr>
          <w:p w14:paraId="2FFE33A8" w14:textId="77777777" w:rsidR="00286502" w:rsidRDefault="00286502" w:rsidP="00286502">
            <w:pPr>
              <w:pStyle w:val="ListParagraph"/>
              <w:numPr>
                <w:ilvl w:val="0"/>
                <w:numId w:val="16"/>
              </w:numPr>
              <w:spacing w:before="120" w:after="120"/>
            </w:pPr>
            <w:r w:rsidRPr="00286502">
              <w:t xml:space="preserve">Infrastructure as a Service (IaaS), </w:t>
            </w:r>
          </w:p>
          <w:p w14:paraId="046A3253" w14:textId="77777777" w:rsidR="00286502" w:rsidRDefault="00286502" w:rsidP="00286502">
            <w:pPr>
              <w:pStyle w:val="ListParagraph"/>
              <w:numPr>
                <w:ilvl w:val="0"/>
                <w:numId w:val="16"/>
              </w:numPr>
              <w:spacing w:before="120" w:after="120"/>
            </w:pPr>
            <w:r w:rsidRPr="00286502">
              <w:t xml:space="preserve">Platform as a Service (PaaS), </w:t>
            </w:r>
          </w:p>
          <w:p w14:paraId="457893D2" w14:textId="3D7A89E2" w:rsidR="00286502" w:rsidRPr="00993171" w:rsidRDefault="00993171" w:rsidP="00993171">
            <w:pPr>
              <w:pStyle w:val="ListParagraph"/>
              <w:numPr>
                <w:ilvl w:val="0"/>
                <w:numId w:val="16"/>
              </w:numPr>
              <w:spacing w:before="120" w:after="120"/>
              <w:rPr>
                <w:lang w:val="en-US"/>
              </w:rPr>
            </w:pPr>
            <w:r>
              <w:t>V</w:t>
            </w:r>
            <w:r w:rsidR="00286502" w:rsidRPr="00286502">
              <w:t>irtual machine management</w:t>
            </w:r>
          </w:p>
        </w:tc>
        <w:tc>
          <w:tcPr>
            <w:tcW w:w="2695" w:type="dxa"/>
            <w:shd w:val="clear" w:color="auto" w:fill="FFFFFF" w:themeFill="background1"/>
          </w:tcPr>
          <w:p w14:paraId="3DCBA6C5" w14:textId="4C71DBBE" w:rsidR="00286502" w:rsidRPr="00286502" w:rsidRDefault="00286502" w:rsidP="00286502">
            <w:pPr>
              <w:spacing w:before="120" w:after="120"/>
              <w:rPr>
                <w:lang w:val="en-US"/>
              </w:rPr>
            </w:pPr>
            <w:r>
              <w:t>U</w:t>
            </w:r>
            <w:r w:rsidRPr="00286502">
              <w:t xml:space="preserve">sed for hosting some applications and services. The extent of cloud usage will vary. </w:t>
            </w:r>
            <w:r w:rsidR="00993171">
              <w:t>The</w:t>
            </w:r>
            <w:r w:rsidRPr="00286502">
              <w:t xml:space="preserve"> project </w:t>
            </w:r>
            <w:r w:rsidR="00993171">
              <w:t>w</w:t>
            </w:r>
            <w:r w:rsidRPr="00286502">
              <w:t xml:space="preserve">ould help optimize the placement of </w:t>
            </w:r>
            <w:r w:rsidR="00993171">
              <w:t>networks</w:t>
            </w:r>
            <w:r w:rsidRPr="00286502">
              <w:t xml:space="preserve"> </w:t>
            </w:r>
            <w:r w:rsidR="00993171">
              <w:t xml:space="preserve">(virtual machines) </w:t>
            </w:r>
            <w:r w:rsidRPr="00286502">
              <w:t>within this cloud environment.</w:t>
            </w:r>
          </w:p>
        </w:tc>
      </w:tr>
      <w:tr w:rsidR="004B2184" w14:paraId="7C941CE3" w14:textId="77777777" w:rsidTr="004B2184">
        <w:tc>
          <w:tcPr>
            <w:tcW w:w="2706" w:type="dxa"/>
            <w:shd w:val="clear" w:color="auto" w:fill="E2EFD9" w:themeFill="accent6" w:themeFillTint="33"/>
          </w:tcPr>
          <w:p w14:paraId="512C731D" w14:textId="52B5D984" w:rsidR="004B2184" w:rsidRPr="00286502" w:rsidRDefault="004B2184" w:rsidP="004B2184">
            <w:pPr>
              <w:spacing w:before="120" w:after="120"/>
            </w:pPr>
            <w:r w:rsidRPr="005E4479">
              <w:rPr>
                <w:b/>
                <w:bCs/>
                <w:lang w:val="en-US"/>
              </w:rPr>
              <w:t>Platform</w:t>
            </w:r>
          </w:p>
        </w:tc>
        <w:tc>
          <w:tcPr>
            <w:tcW w:w="8084" w:type="dxa"/>
            <w:gridSpan w:val="3"/>
            <w:shd w:val="clear" w:color="auto" w:fill="E2EFD9" w:themeFill="accent6" w:themeFillTint="33"/>
          </w:tcPr>
          <w:p w14:paraId="7A6E8292" w14:textId="448EB16A" w:rsidR="004B2184" w:rsidRDefault="004B2184" w:rsidP="004B2184">
            <w:pPr>
              <w:spacing w:before="120" w:after="120"/>
            </w:pPr>
            <w:r w:rsidRPr="004B2184">
              <w:rPr>
                <w:b/>
                <w:bCs/>
              </w:rPr>
              <w:t>NFV Orchestrator (Network Functions Virtualization)</w:t>
            </w:r>
          </w:p>
        </w:tc>
      </w:tr>
      <w:tr w:rsidR="004B2184" w14:paraId="33C1AAEA" w14:textId="77777777" w:rsidTr="004B2184">
        <w:tc>
          <w:tcPr>
            <w:tcW w:w="2706" w:type="dxa"/>
            <w:shd w:val="clear" w:color="auto" w:fill="FFF2CC" w:themeFill="accent4" w:themeFillTint="33"/>
          </w:tcPr>
          <w:p w14:paraId="3F725A58" w14:textId="0E973650" w:rsidR="004B2184" w:rsidRPr="005E4479" w:rsidRDefault="004B2184" w:rsidP="004B2184">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73C7877D" w14:textId="5A0B5488" w:rsidR="004B2184" w:rsidRPr="00286502" w:rsidRDefault="004B2184" w:rsidP="004B2184">
            <w:pPr>
              <w:spacing w:before="120" w:after="120"/>
              <w:rPr>
                <w:b/>
                <w:bCs/>
              </w:rPr>
            </w:pPr>
            <w:r w:rsidRPr="005E4479">
              <w:rPr>
                <w:b/>
                <w:bCs/>
                <w:lang w:val="en-US"/>
              </w:rPr>
              <w:t>Tools</w:t>
            </w:r>
          </w:p>
        </w:tc>
        <w:tc>
          <w:tcPr>
            <w:tcW w:w="2695" w:type="dxa"/>
            <w:shd w:val="clear" w:color="auto" w:fill="FFF2CC" w:themeFill="accent4" w:themeFillTint="33"/>
          </w:tcPr>
          <w:p w14:paraId="48A5CA35" w14:textId="7FB6CB74" w:rsidR="004B2184" w:rsidRPr="00286502" w:rsidRDefault="004B2184" w:rsidP="004B2184">
            <w:pPr>
              <w:spacing w:before="120" w:after="120"/>
              <w:rPr>
                <w:b/>
                <w:bCs/>
              </w:rPr>
            </w:pPr>
            <w:r w:rsidRPr="005E4479">
              <w:rPr>
                <w:b/>
                <w:bCs/>
                <w:lang w:val="en-US"/>
              </w:rPr>
              <w:t>Key features</w:t>
            </w:r>
          </w:p>
        </w:tc>
        <w:tc>
          <w:tcPr>
            <w:tcW w:w="2695" w:type="dxa"/>
            <w:shd w:val="clear" w:color="auto" w:fill="FFF2CC" w:themeFill="accent4" w:themeFillTint="33"/>
          </w:tcPr>
          <w:p w14:paraId="2100B8E3" w14:textId="22A8307B" w:rsidR="004B2184" w:rsidRPr="00286502" w:rsidRDefault="004B2184" w:rsidP="004B2184">
            <w:pPr>
              <w:spacing w:before="120" w:after="120"/>
              <w:rPr>
                <w:b/>
                <w:bCs/>
              </w:rPr>
            </w:pPr>
            <w:r w:rsidRPr="005E4479">
              <w:rPr>
                <w:b/>
                <w:bCs/>
                <w:lang w:val="en-US"/>
              </w:rPr>
              <w:t>Usage notes</w:t>
            </w:r>
          </w:p>
        </w:tc>
      </w:tr>
      <w:tr w:rsidR="004B2184" w14:paraId="1DF471A6" w14:textId="77777777" w:rsidTr="004B2184">
        <w:tc>
          <w:tcPr>
            <w:tcW w:w="2706" w:type="dxa"/>
            <w:shd w:val="clear" w:color="auto" w:fill="FFFFFF" w:themeFill="background1"/>
          </w:tcPr>
          <w:p w14:paraId="39B1A071" w14:textId="77777777" w:rsidR="004B2184" w:rsidRDefault="004B2184" w:rsidP="004B2184">
            <w:pPr>
              <w:pStyle w:val="ListParagraph"/>
              <w:numPr>
                <w:ilvl w:val="0"/>
                <w:numId w:val="18"/>
              </w:numPr>
              <w:spacing w:before="120" w:after="120"/>
            </w:pPr>
            <w:r w:rsidRPr="00286502">
              <w:t xml:space="preserve">Projects, </w:t>
            </w:r>
          </w:p>
          <w:p w14:paraId="6CFFB3A6" w14:textId="77777777" w:rsidR="004B2184" w:rsidRDefault="004B2184" w:rsidP="004B2184">
            <w:pPr>
              <w:pStyle w:val="ListParagraph"/>
              <w:numPr>
                <w:ilvl w:val="0"/>
                <w:numId w:val="18"/>
              </w:numPr>
              <w:spacing w:before="120" w:after="120"/>
            </w:pPr>
            <w:r w:rsidRPr="00286502">
              <w:t xml:space="preserve">Content, </w:t>
            </w:r>
          </w:p>
          <w:p w14:paraId="0DE87380" w14:textId="09DC8C51" w:rsidR="004B2184" w:rsidRPr="004B2184" w:rsidRDefault="004B2184" w:rsidP="004B2184">
            <w:pPr>
              <w:pStyle w:val="ListParagraph"/>
              <w:numPr>
                <w:ilvl w:val="0"/>
                <w:numId w:val="18"/>
              </w:numPr>
              <w:spacing w:before="120" w:after="120"/>
            </w:pPr>
            <w:r w:rsidRPr="00286502">
              <w:t>Service Context</w:t>
            </w:r>
          </w:p>
        </w:tc>
        <w:tc>
          <w:tcPr>
            <w:tcW w:w="2694" w:type="dxa"/>
            <w:shd w:val="clear" w:color="auto" w:fill="FFFFFF" w:themeFill="background1"/>
          </w:tcPr>
          <w:p w14:paraId="7BB7BF1B" w14:textId="77777777" w:rsidR="00EF3082" w:rsidRDefault="004B2184" w:rsidP="004B2184">
            <w:pPr>
              <w:pStyle w:val="ListParagraph"/>
              <w:numPr>
                <w:ilvl w:val="0"/>
                <w:numId w:val="18"/>
              </w:numPr>
              <w:spacing w:before="120" w:after="120"/>
            </w:pPr>
            <w:r w:rsidRPr="004B2184">
              <w:t xml:space="preserve">ETSI MANO compliant orchestrator </w:t>
            </w:r>
          </w:p>
          <w:p w14:paraId="17937D6F" w14:textId="41A2769E" w:rsidR="004B2184" w:rsidRDefault="004B2184" w:rsidP="004B2184">
            <w:pPr>
              <w:pStyle w:val="ListParagraph"/>
              <w:numPr>
                <w:ilvl w:val="0"/>
                <w:numId w:val="18"/>
              </w:numPr>
              <w:spacing w:before="120" w:after="120"/>
            </w:pPr>
            <w:r w:rsidRPr="004B2184">
              <w:t>Vendor-specific (Cisco NSO, etc.)</w:t>
            </w:r>
          </w:p>
          <w:p w14:paraId="29A3B830" w14:textId="264A357A" w:rsidR="004B2184" w:rsidRPr="004B2184" w:rsidRDefault="00701092" w:rsidP="004B2184">
            <w:pPr>
              <w:pStyle w:val="ListParagraph"/>
              <w:numPr>
                <w:ilvl w:val="0"/>
                <w:numId w:val="18"/>
              </w:numPr>
              <w:spacing w:before="120" w:after="120"/>
              <w:rPr>
                <w:lang w:val="en-US"/>
              </w:rPr>
            </w:pPr>
            <w:r w:rsidRPr="004B2184">
              <w:t>Open-Source</w:t>
            </w:r>
            <w:r w:rsidR="004B2184" w:rsidRPr="004B2184">
              <w:t xml:space="preserve"> MANO</w:t>
            </w:r>
          </w:p>
        </w:tc>
        <w:tc>
          <w:tcPr>
            <w:tcW w:w="2695" w:type="dxa"/>
            <w:shd w:val="clear" w:color="auto" w:fill="FFFFFF" w:themeFill="background1"/>
          </w:tcPr>
          <w:p w14:paraId="0C406459" w14:textId="085F2235" w:rsidR="004B2184" w:rsidRDefault="004B2184" w:rsidP="004B2184">
            <w:pPr>
              <w:pStyle w:val="ListParagraph"/>
              <w:numPr>
                <w:ilvl w:val="0"/>
                <w:numId w:val="18"/>
              </w:numPr>
              <w:spacing w:before="120" w:after="120"/>
            </w:pPr>
            <w:r w:rsidRPr="004B2184">
              <w:t>Resource Orchestration, </w:t>
            </w:r>
          </w:p>
          <w:p w14:paraId="18227FCD" w14:textId="77777777" w:rsidR="004B2184" w:rsidRDefault="004B2184" w:rsidP="004B2184">
            <w:pPr>
              <w:pStyle w:val="ListParagraph"/>
              <w:numPr>
                <w:ilvl w:val="0"/>
                <w:numId w:val="18"/>
              </w:numPr>
              <w:spacing w:before="120" w:after="120"/>
            </w:pPr>
            <w:r w:rsidRPr="004B2184">
              <w:t>Service Orchestration, </w:t>
            </w:r>
          </w:p>
          <w:p w14:paraId="08DDD63E" w14:textId="466F726B" w:rsidR="004B2184" w:rsidRPr="004B2184" w:rsidRDefault="004B2184" w:rsidP="004B2184">
            <w:pPr>
              <w:pStyle w:val="ListParagraph"/>
              <w:numPr>
                <w:ilvl w:val="0"/>
                <w:numId w:val="18"/>
              </w:numPr>
              <w:spacing w:before="120" w:after="120"/>
              <w:rPr>
                <w:lang w:val="en-US"/>
              </w:rPr>
            </w:pPr>
            <w:r w:rsidRPr="004B2184">
              <w:t xml:space="preserve">VNF Lifecycle </w:t>
            </w:r>
            <w:r w:rsidR="00394B43" w:rsidRPr="004B2184">
              <w:t>Management</w:t>
            </w:r>
          </w:p>
        </w:tc>
        <w:tc>
          <w:tcPr>
            <w:tcW w:w="2695" w:type="dxa"/>
            <w:shd w:val="clear" w:color="auto" w:fill="FFFFFF" w:themeFill="background1"/>
          </w:tcPr>
          <w:p w14:paraId="2DAD2F56" w14:textId="77777777" w:rsidR="004B2184" w:rsidRDefault="004B2184" w:rsidP="004B2184">
            <w:pPr>
              <w:spacing w:before="120" w:after="120"/>
            </w:pPr>
            <w:r w:rsidRPr="004B2184">
              <w:t>VNF onboarding, service chaining, scaling, healing, monitoring. Centralized management of virtualized network functions.</w:t>
            </w:r>
          </w:p>
          <w:p w14:paraId="4170C2F8" w14:textId="3D78996B" w:rsidR="00DF2B61" w:rsidRPr="00DF2B61" w:rsidRDefault="00DF2B61" w:rsidP="004B2184">
            <w:pPr>
              <w:spacing w:before="120" w:after="120"/>
              <w:rPr>
                <w:lang w:val="en-US"/>
              </w:rPr>
            </w:pPr>
            <w:r>
              <w:t>I</w:t>
            </w:r>
            <w:r w:rsidRPr="00DF2B61">
              <w:t>n use as SaskTel virtualizes more functions. This will be a key system.</w:t>
            </w:r>
          </w:p>
        </w:tc>
      </w:tr>
      <w:tr w:rsidR="00DF2B61" w14:paraId="7A864BAD" w14:textId="77777777" w:rsidTr="00DF2B61">
        <w:tc>
          <w:tcPr>
            <w:tcW w:w="2706" w:type="dxa"/>
            <w:shd w:val="clear" w:color="auto" w:fill="E2EFD9" w:themeFill="accent6" w:themeFillTint="33"/>
          </w:tcPr>
          <w:p w14:paraId="10A82D4B" w14:textId="23043CF7" w:rsidR="00DF2B61" w:rsidRPr="00286502" w:rsidRDefault="00DF2B61" w:rsidP="00DF2B61">
            <w:pPr>
              <w:spacing w:before="120" w:after="120"/>
            </w:pPr>
            <w:r w:rsidRPr="005E4479">
              <w:rPr>
                <w:b/>
                <w:bCs/>
                <w:lang w:val="en-US"/>
              </w:rPr>
              <w:t>Platform</w:t>
            </w:r>
          </w:p>
        </w:tc>
        <w:tc>
          <w:tcPr>
            <w:tcW w:w="8084" w:type="dxa"/>
            <w:gridSpan w:val="3"/>
            <w:shd w:val="clear" w:color="auto" w:fill="E2EFD9" w:themeFill="accent6" w:themeFillTint="33"/>
          </w:tcPr>
          <w:p w14:paraId="2D88F75C" w14:textId="1A52A5DF" w:rsidR="00DF2B61" w:rsidRPr="004B2184" w:rsidRDefault="00DF2B61" w:rsidP="00DF2B61">
            <w:pPr>
              <w:spacing w:before="120" w:after="120"/>
            </w:pPr>
            <w:r w:rsidRPr="00DF2B61">
              <w:rPr>
                <w:b/>
                <w:bCs/>
              </w:rPr>
              <w:t>Ticketing/Project Management System</w:t>
            </w:r>
          </w:p>
        </w:tc>
      </w:tr>
      <w:tr w:rsidR="00DF2B61" w14:paraId="231192BD" w14:textId="77777777" w:rsidTr="00DF2B61">
        <w:tc>
          <w:tcPr>
            <w:tcW w:w="2706" w:type="dxa"/>
            <w:shd w:val="clear" w:color="auto" w:fill="FFF2CC" w:themeFill="accent4" w:themeFillTint="33"/>
          </w:tcPr>
          <w:p w14:paraId="1B1BF6F2" w14:textId="2CD4D3CB" w:rsidR="00DF2B61" w:rsidRPr="005E4479" w:rsidRDefault="00DF2B61" w:rsidP="00DF2B61">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1ADD5FCF" w14:textId="7BCDE05E" w:rsidR="00DF2B61" w:rsidRPr="004B2184" w:rsidRDefault="00DF2B61" w:rsidP="00DF2B61">
            <w:pPr>
              <w:spacing w:before="120" w:after="120"/>
              <w:rPr>
                <w:b/>
                <w:bCs/>
              </w:rPr>
            </w:pPr>
            <w:r w:rsidRPr="005E4479">
              <w:rPr>
                <w:b/>
                <w:bCs/>
                <w:lang w:val="en-US"/>
              </w:rPr>
              <w:t>Tools</w:t>
            </w:r>
          </w:p>
        </w:tc>
        <w:tc>
          <w:tcPr>
            <w:tcW w:w="2695" w:type="dxa"/>
            <w:shd w:val="clear" w:color="auto" w:fill="FFF2CC" w:themeFill="accent4" w:themeFillTint="33"/>
          </w:tcPr>
          <w:p w14:paraId="39B13D06" w14:textId="24257D3F" w:rsidR="00DF2B61" w:rsidRPr="004B2184" w:rsidRDefault="00DF2B61" w:rsidP="00DF2B61">
            <w:pPr>
              <w:spacing w:before="120" w:after="120"/>
            </w:pPr>
            <w:r w:rsidRPr="005E4479">
              <w:rPr>
                <w:b/>
                <w:bCs/>
                <w:lang w:val="en-US"/>
              </w:rPr>
              <w:t>Key features</w:t>
            </w:r>
          </w:p>
        </w:tc>
        <w:tc>
          <w:tcPr>
            <w:tcW w:w="2695" w:type="dxa"/>
            <w:shd w:val="clear" w:color="auto" w:fill="FFF2CC" w:themeFill="accent4" w:themeFillTint="33"/>
          </w:tcPr>
          <w:p w14:paraId="5F7EEB31" w14:textId="4D42A08B" w:rsidR="00DF2B61" w:rsidRPr="004B2184" w:rsidRDefault="00DF2B61" w:rsidP="00DF2B61">
            <w:pPr>
              <w:spacing w:before="120" w:after="120"/>
            </w:pPr>
            <w:r w:rsidRPr="005E4479">
              <w:rPr>
                <w:b/>
                <w:bCs/>
                <w:lang w:val="en-US"/>
              </w:rPr>
              <w:t>Usage notes</w:t>
            </w:r>
          </w:p>
        </w:tc>
      </w:tr>
      <w:tr w:rsidR="00DF2B61" w14:paraId="2F3BAD6A" w14:textId="77777777" w:rsidTr="00DF2B61">
        <w:tc>
          <w:tcPr>
            <w:tcW w:w="2706" w:type="dxa"/>
            <w:shd w:val="clear" w:color="auto" w:fill="FFFFFF" w:themeFill="background1"/>
          </w:tcPr>
          <w:p w14:paraId="2C8DC1F4" w14:textId="77777777" w:rsidR="00DF2B61" w:rsidRPr="00DF2B61" w:rsidRDefault="00DF2B61" w:rsidP="00DF2B61">
            <w:pPr>
              <w:pStyle w:val="ListParagraph"/>
              <w:numPr>
                <w:ilvl w:val="0"/>
                <w:numId w:val="22"/>
              </w:numPr>
              <w:spacing w:before="120" w:after="120"/>
              <w:rPr>
                <w:lang w:val="en-US"/>
              </w:rPr>
            </w:pPr>
            <w:r w:rsidRPr="00DF2B61">
              <w:rPr>
                <w:lang w:val="en-US"/>
              </w:rPr>
              <w:t>Meetings, Projects,</w:t>
            </w:r>
          </w:p>
          <w:p w14:paraId="0D2EB9DB" w14:textId="77777777" w:rsidR="00DF2B61" w:rsidRPr="00DF2B61" w:rsidRDefault="00DF2B61" w:rsidP="00DF2B61">
            <w:pPr>
              <w:pStyle w:val="ListParagraph"/>
              <w:numPr>
                <w:ilvl w:val="0"/>
                <w:numId w:val="22"/>
              </w:numPr>
              <w:spacing w:before="120" w:after="120"/>
              <w:rPr>
                <w:lang w:val="en-US"/>
              </w:rPr>
            </w:pPr>
            <w:r w:rsidRPr="00DF2B61">
              <w:rPr>
                <w:lang w:val="en-US"/>
              </w:rPr>
              <w:t>Open-ended conversation,</w:t>
            </w:r>
          </w:p>
          <w:p w14:paraId="2F11EBAD" w14:textId="77777777" w:rsidR="00DF2B61" w:rsidRPr="00DF2B61" w:rsidRDefault="00DF2B61" w:rsidP="00DF2B61">
            <w:pPr>
              <w:pStyle w:val="ListParagraph"/>
              <w:numPr>
                <w:ilvl w:val="0"/>
                <w:numId w:val="22"/>
              </w:numPr>
              <w:spacing w:before="120" w:after="120"/>
              <w:rPr>
                <w:lang w:val="en-US"/>
              </w:rPr>
            </w:pPr>
            <w:r w:rsidRPr="00DF2B61">
              <w:rPr>
                <w:lang w:val="en-US"/>
              </w:rPr>
              <w:t>Community cultivation,</w:t>
            </w:r>
          </w:p>
          <w:p w14:paraId="0730A728" w14:textId="1B51E02D" w:rsidR="00DF2B61" w:rsidRPr="00DF2B61" w:rsidRDefault="00DF2B61" w:rsidP="00DF2B61">
            <w:pPr>
              <w:pStyle w:val="ListParagraph"/>
              <w:numPr>
                <w:ilvl w:val="0"/>
                <w:numId w:val="22"/>
              </w:numPr>
              <w:spacing w:before="120" w:after="120"/>
              <w:rPr>
                <w:lang w:val="en-US"/>
              </w:rPr>
            </w:pPr>
            <w:r w:rsidRPr="00DF2B61">
              <w:rPr>
                <w:lang w:val="en-US"/>
              </w:rPr>
              <w:t>Access to Expertise</w:t>
            </w:r>
          </w:p>
        </w:tc>
        <w:tc>
          <w:tcPr>
            <w:tcW w:w="2694" w:type="dxa"/>
            <w:shd w:val="clear" w:color="auto" w:fill="FFFFFF" w:themeFill="background1"/>
          </w:tcPr>
          <w:p w14:paraId="3B0CC6D2" w14:textId="63FB00A2" w:rsidR="00DF2B61" w:rsidRDefault="00DF2B61" w:rsidP="00DF2B61">
            <w:pPr>
              <w:pStyle w:val="ListParagraph"/>
              <w:numPr>
                <w:ilvl w:val="0"/>
                <w:numId w:val="18"/>
              </w:numPr>
              <w:spacing w:before="120" w:after="120"/>
            </w:pPr>
            <w:r w:rsidRPr="00DF2B61">
              <w:t>Jira</w:t>
            </w:r>
          </w:p>
          <w:p w14:paraId="492C5411" w14:textId="3D637D65" w:rsidR="00DF2B61" w:rsidRDefault="00DF2B61" w:rsidP="00DF2B61">
            <w:pPr>
              <w:pStyle w:val="ListParagraph"/>
              <w:numPr>
                <w:ilvl w:val="0"/>
                <w:numId w:val="18"/>
              </w:numPr>
              <w:spacing w:before="120" w:after="120"/>
            </w:pPr>
            <w:r w:rsidRPr="00DF2B61">
              <w:t xml:space="preserve">ServiceNow </w:t>
            </w:r>
          </w:p>
          <w:p w14:paraId="4C120E7B" w14:textId="77777777" w:rsidR="00DF2B61" w:rsidRDefault="00DF2B61" w:rsidP="00DF2B61">
            <w:pPr>
              <w:pStyle w:val="ListParagraph"/>
              <w:numPr>
                <w:ilvl w:val="0"/>
                <w:numId w:val="18"/>
              </w:numPr>
              <w:spacing w:before="120" w:after="120"/>
            </w:pPr>
            <w:r w:rsidRPr="00DF2B61">
              <w:t xml:space="preserve">Remedy </w:t>
            </w:r>
          </w:p>
          <w:p w14:paraId="7089634C" w14:textId="1C177C8E" w:rsidR="00DF2B61" w:rsidRPr="00DF2B61" w:rsidRDefault="00DF2B61" w:rsidP="00DF2B61">
            <w:pPr>
              <w:pStyle w:val="ListParagraph"/>
              <w:numPr>
                <w:ilvl w:val="0"/>
                <w:numId w:val="18"/>
              </w:numPr>
              <w:spacing w:before="120" w:after="120"/>
            </w:pPr>
            <w:r w:rsidRPr="00DF2B61">
              <w:t>Custom solutions</w:t>
            </w:r>
          </w:p>
        </w:tc>
        <w:tc>
          <w:tcPr>
            <w:tcW w:w="2695" w:type="dxa"/>
            <w:shd w:val="clear" w:color="auto" w:fill="FFFFFF" w:themeFill="background1"/>
          </w:tcPr>
          <w:p w14:paraId="6EEEA0B8" w14:textId="42E33159" w:rsidR="00DF2B61" w:rsidRDefault="00DF2B61" w:rsidP="00DF2B61">
            <w:pPr>
              <w:pStyle w:val="ListParagraph"/>
              <w:numPr>
                <w:ilvl w:val="0"/>
                <w:numId w:val="18"/>
              </w:numPr>
              <w:spacing w:before="120" w:after="120"/>
            </w:pPr>
            <w:r w:rsidRPr="00DF2B61">
              <w:t xml:space="preserve">Service Request Fulfillment </w:t>
            </w:r>
          </w:p>
          <w:p w14:paraId="1FD27675" w14:textId="164DEAFF" w:rsidR="00DF2B61" w:rsidRDefault="00DF2B61" w:rsidP="00DF2B61">
            <w:pPr>
              <w:pStyle w:val="ListParagraph"/>
              <w:numPr>
                <w:ilvl w:val="0"/>
                <w:numId w:val="18"/>
              </w:numPr>
              <w:spacing w:before="120" w:after="120"/>
            </w:pPr>
            <w:r w:rsidRPr="00DF2B61">
              <w:t xml:space="preserve">Incident Management </w:t>
            </w:r>
          </w:p>
          <w:p w14:paraId="5AE7915C" w14:textId="0E6F9CC8" w:rsidR="00DF2B61" w:rsidRDefault="00DF2B61" w:rsidP="00DF2B61">
            <w:pPr>
              <w:pStyle w:val="ListParagraph"/>
              <w:numPr>
                <w:ilvl w:val="0"/>
                <w:numId w:val="18"/>
              </w:numPr>
              <w:spacing w:before="120" w:after="120"/>
            </w:pPr>
            <w:r w:rsidRPr="00DF2B61">
              <w:t xml:space="preserve">Problem Management </w:t>
            </w:r>
          </w:p>
          <w:p w14:paraId="706EA27F" w14:textId="6E0C39D6" w:rsidR="00DF2B61" w:rsidRDefault="00DF2B61" w:rsidP="00DF2B61">
            <w:pPr>
              <w:pStyle w:val="ListParagraph"/>
              <w:numPr>
                <w:ilvl w:val="0"/>
                <w:numId w:val="18"/>
              </w:numPr>
              <w:spacing w:before="120" w:after="120"/>
            </w:pPr>
            <w:r w:rsidRPr="00DF2B61">
              <w:t xml:space="preserve">Change Management </w:t>
            </w:r>
          </w:p>
          <w:p w14:paraId="60E983ED" w14:textId="01D3D933" w:rsidR="00DF2B61" w:rsidRDefault="00DF2B61" w:rsidP="00DF2B61">
            <w:pPr>
              <w:pStyle w:val="ListParagraph"/>
              <w:numPr>
                <w:ilvl w:val="0"/>
                <w:numId w:val="18"/>
              </w:numPr>
              <w:spacing w:before="120" w:after="120"/>
            </w:pPr>
            <w:r w:rsidRPr="00DF2B61">
              <w:lastRenderedPageBreak/>
              <w:t>Knowledge Management</w:t>
            </w:r>
          </w:p>
          <w:p w14:paraId="61B35C89" w14:textId="068CC18A" w:rsidR="00DF2B61" w:rsidRPr="00DF2B61" w:rsidRDefault="00DF2B61" w:rsidP="00DF2B61">
            <w:pPr>
              <w:pStyle w:val="ListParagraph"/>
              <w:numPr>
                <w:ilvl w:val="0"/>
                <w:numId w:val="18"/>
              </w:numPr>
              <w:spacing w:before="120" w:after="120"/>
              <w:rPr>
                <w:lang w:val="en-US"/>
              </w:rPr>
            </w:pPr>
            <w:r w:rsidRPr="00DF2B61">
              <w:t>* Reporting and Analytics</w:t>
            </w:r>
          </w:p>
        </w:tc>
        <w:tc>
          <w:tcPr>
            <w:tcW w:w="2695" w:type="dxa"/>
            <w:shd w:val="clear" w:color="auto" w:fill="FFFFFF" w:themeFill="background1"/>
          </w:tcPr>
          <w:p w14:paraId="4A3F5AB8" w14:textId="77777777" w:rsidR="00DF2B61" w:rsidRDefault="00DF2B61" w:rsidP="00DF2B61">
            <w:pPr>
              <w:spacing w:before="120" w:after="120"/>
            </w:pPr>
            <w:r w:rsidRPr="00DF2B61">
              <w:lastRenderedPageBreak/>
              <w:t>Tracks and manages requests. Manages workflows.</w:t>
            </w:r>
          </w:p>
          <w:p w14:paraId="38F1CC69" w14:textId="5B429405" w:rsidR="00DF2B61" w:rsidRPr="00DF2B61" w:rsidRDefault="00DF2B61" w:rsidP="00DF2B61">
            <w:pPr>
              <w:spacing w:before="120" w:after="120"/>
              <w:rPr>
                <w:lang w:val="en-US"/>
              </w:rPr>
            </w:pPr>
            <w:r>
              <w:rPr>
                <w:lang w:val="en-US"/>
              </w:rPr>
              <w:lastRenderedPageBreak/>
              <w:t>U</w:t>
            </w:r>
            <w:r w:rsidRPr="00DF2B61">
              <w:rPr>
                <w:lang w:val="en-US"/>
              </w:rPr>
              <w:t>sed by all employees in the organization to log/track issues and requests.</w:t>
            </w: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314D3C05" w:rsidR="005E4479" w:rsidRPr="005E4479" w:rsidRDefault="00757BD8" w:rsidP="00F46872">
            <w:pPr>
              <w:spacing w:before="120" w:after="120"/>
              <w:rPr>
                <w:b/>
                <w:bCs/>
                <w:lang w:val="en-US"/>
              </w:rPr>
            </w:pPr>
            <w:r w:rsidRPr="00757BD8">
              <w:rPr>
                <w:b/>
                <w:bCs/>
              </w:rPr>
              <w:t>Simulation Framework</w:t>
            </w:r>
            <w:r w:rsidR="00B125F8">
              <w:rPr>
                <w:b/>
                <w:bCs/>
              </w:rPr>
              <w:t xml:space="preserve"> (Project)</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46A8576E" w14:textId="77777777" w:rsidR="00757BD8" w:rsidRDefault="00757BD8" w:rsidP="00757BD8">
            <w:pPr>
              <w:pStyle w:val="ListParagraph"/>
              <w:numPr>
                <w:ilvl w:val="0"/>
                <w:numId w:val="23"/>
              </w:numPr>
              <w:spacing w:before="120" w:after="120"/>
            </w:pPr>
            <w:r w:rsidRPr="00757BD8">
              <w:t xml:space="preserve">Projects, </w:t>
            </w:r>
          </w:p>
          <w:p w14:paraId="7C822700" w14:textId="77777777" w:rsidR="00757BD8" w:rsidRDefault="00757BD8" w:rsidP="00757BD8">
            <w:pPr>
              <w:pStyle w:val="ListParagraph"/>
              <w:numPr>
                <w:ilvl w:val="0"/>
                <w:numId w:val="23"/>
              </w:numPr>
              <w:spacing w:before="120" w:after="120"/>
            </w:pPr>
            <w:r w:rsidRPr="00757BD8">
              <w:t xml:space="preserve">Content, </w:t>
            </w:r>
          </w:p>
          <w:p w14:paraId="12D8BC4F" w14:textId="432EFBE4" w:rsidR="005E4479" w:rsidRPr="00757BD8" w:rsidRDefault="00757BD8" w:rsidP="00757BD8">
            <w:pPr>
              <w:pStyle w:val="ListParagraph"/>
              <w:numPr>
                <w:ilvl w:val="0"/>
                <w:numId w:val="23"/>
              </w:numPr>
              <w:spacing w:before="120" w:after="120"/>
              <w:rPr>
                <w:lang w:val="en-US"/>
              </w:rPr>
            </w:pPr>
            <w:r w:rsidRPr="00757BD8">
              <w:t>Access to Expertise</w:t>
            </w:r>
          </w:p>
        </w:tc>
        <w:tc>
          <w:tcPr>
            <w:tcW w:w="2694" w:type="dxa"/>
          </w:tcPr>
          <w:p w14:paraId="1FBCEBE8" w14:textId="6369EEB5" w:rsidR="005E4479" w:rsidRPr="00757BD8" w:rsidRDefault="00757BD8" w:rsidP="00757BD8">
            <w:pPr>
              <w:pStyle w:val="ListParagraph"/>
              <w:numPr>
                <w:ilvl w:val="0"/>
                <w:numId w:val="23"/>
              </w:numPr>
              <w:spacing w:before="120" w:after="120"/>
              <w:rPr>
                <w:lang w:val="en-US"/>
              </w:rPr>
            </w:pPr>
            <w:proofErr w:type="spellStart"/>
            <w:r w:rsidRPr="00757BD8">
              <w:rPr>
                <w:lang w:val="en-US"/>
              </w:rPr>
              <w:t>CloudSim</w:t>
            </w:r>
            <w:proofErr w:type="spellEnd"/>
            <w:r w:rsidRPr="00757BD8">
              <w:rPr>
                <w:lang w:val="en-US"/>
              </w:rPr>
              <w:t xml:space="preserve"> Framework</w:t>
            </w:r>
          </w:p>
        </w:tc>
        <w:tc>
          <w:tcPr>
            <w:tcW w:w="2695" w:type="dxa"/>
          </w:tcPr>
          <w:p w14:paraId="0F92E671" w14:textId="77777777" w:rsidR="00757BD8" w:rsidRDefault="00757BD8" w:rsidP="00757BD8">
            <w:pPr>
              <w:pStyle w:val="ListParagraph"/>
              <w:numPr>
                <w:ilvl w:val="0"/>
                <w:numId w:val="23"/>
              </w:numPr>
              <w:spacing w:before="120" w:after="120"/>
            </w:pPr>
            <w:r w:rsidRPr="00757BD8">
              <w:t xml:space="preserve">Network topology modeling, </w:t>
            </w:r>
          </w:p>
          <w:p w14:paraId="21778F57" w14:textId="77777777" w:rsidR="00757BD8" w:rsidRDefault="00757BD8" w:rsidP="00757BD8">
            <w:pPr>
              <w:pStyle w:val="ListParagraph"/>
              <w:numPr>
                <w:ilvl w:val="0"/>
                <w:numId w:val="23"/>
              </w:numPr>
              <w:spacing w:before="120" w:after="120"/>
            </w:pPr>
            <w:r w:rsidRPr="00757BD8">
              <w:t xml:space="preserve">SFC request modeling, </w:t>
            </w:r>
          </w:p>
          <w:p w14:paraId="048A890B" w14:textId="77777777" w:rsidR="00757BD8" w:rsidRDefault="00757BD8" w:rsidP="00757BD8">
            <w:pPr>
              <w:pStyle w:val="ListParagraph"/>
              <w:numPr>
                <w:ilvl w:val="0"/>
                <w:numId w:val="23"/>
              </w:numPr>
              <w:spacing w:before="120" w:after="120"/>
            </w:pPr>
            <w:r w:rsidRPr="00757BD8">
              <w:t xml:space="preserve">VNF resource consumption modeling, </w:t>
            </w:r>
          </w:p>
          <w:p w14:paraId="4C4B6FAE" w14:textId="6091FDDA" w:rsidR="00757BD8" w:rsidRDefault="00757BD8" w:rsidP="00757BD8">
            <w:pPr>
              <w:pStyle w:val="ListParagraph"/>
              <w:numPr>
                <w:ilvl w:val="0"/>
                <w:numId w:val="23"/>
              </w:numPr>
              <w:spacing w:before="120" w:after="120"/>
            </w:pPr>
            <w:r>
              <w:t>E</w:t>
            </w:r>
            <w:r w:rsidRPr="00757BD8">
              <w:t xml:space="preserve">mbedding policies </w:t>
            </w:r>
          </w:p>
          <w:p w14:paraId="2DB2E884" w14:textId="1B05D233" w:rsidR="005E4479" w:rsidRPr="00757BD8" w:rsidRDefault="00757BD8" w:rsidP="00757BD8">
            <w:pPr>
              <w:pStyle w:val="ListParagraph"/>
              <w:numPr>
                <w:ilvl w:val="0"/>
                <w:numId w:val="23"/>
              </w:numPr>
              <w:spacing w:before="120" w:after="120"/>
              <w:rPr>
                <w:lang w:val="en-US"/>
              </w:rPr>
            </w:pPr>
            <w:r>
              <w:t>O</w:t>
            </w:r>
            <w:r w:rsidRPr="00757BD8">
              <w:t>ptimization algorithms</w:t>
            </w:r>
          </w:p>
        </w:tc>
        <w:tc>
          <w:tcPr>
            <w:tcW w:w="2695" w:type="dxa"/>
          </w:tcPr>
          <w:p w14:paraId="438EE380" w14:textId="6516140F" w:rsidR="005E4479" w:rsidRDefault="00757BD8" w:rsidP="00F46872">
            <w:pPr>
              <w:spacing w:before="120" w:after="120"/>
              <w:rPr>
                <w:lang w:val="en-US"/>
              </w:rPr>
            </w:pPr>
            <w:r w:rsidRPr="00757BD8">
              <w:t xml:space="preserve">Used for developing and evaluating </w:t>
            </w:r>
            <w:r>
              <w:t>the</w:t>
            </w:r>
            <w:r w:rsidRPr="00757BD8">
              <w:t xml:space="preserve"> </w:t>
            </w:r>
            <w:r>
              <w:t>network</w:t>
            </w:r>
            <w:r w:rsidRPr="00757BD8">
              <w:t xml:space="preserve"> optimization algorithms. Will not be directly used by SaskTel engineers initially, but the outputs will inform their decisions.</w:t>
            </w:r>
          </w:p>
        </w:tc>
      </w:tr>
      <w:tr w:rsidR="00757BD8" w14:paraId="784BAF02" w14:textId="77777777" w:rsidTr="00757BD8">
        <w:tc>
          <w:tcPr>
            <w:tcW w:w="2706" w:type="dxa"/>
            <w:shd w:val="clear" w:color="auto" w:fill="D9E2F3" w:themeFill="accent1" w:themeFillTint="33"/>
          </w:tcPr>
          <w:p w14:paraId="6AD03490" w14:textId="43E890D0" w:rsidR="00757BD8" w:rsidRPr="00757BD8" w:rsidRDefault="00757BD8" w:rsidP="00757BD8">
            <w:pPr>
              <w:spacing w:before="120" w:after="120"/>
            </w:pPr>
            <w:r w:rsidRPr="005E4479">
              <w:rPr>
                <w:b/>
                <w:bCs/>
                <w:lang w:val="en-US"/>
              </w:rPr>
              <w:t>Stand-alone tool</w:t>
            </w:r>
          </w:p>
        </w:tc>
        <w:tc>
          <w:tcPr>
            <w:tcW w:w="8084" w:type="dxa"/>
            <w:gridSpan w:val="3"/>
            <w:shd w:val="clear" w:color="auto" w:fill="D9E2F3" w:themeFill="accent1" w:themeFillTint="33"/>
          </w:tcPr>
          <w:p w14:paraId="1F2C0F17" w14:textId="3DFDEF41" w:rsidR="00757BD8" w:rsidRPr="00757BD8" w:rsidRDefault="00757BD8" w:rsidP="00757BD8">
            <w:pPr>
              <w:spacing w:before="120" w:after="120"/>
            </w:pPr>
            <w:r w:rsidRPr="00757BD8">
              <w:rPr>
                <w:b/>
                <w:bCs/>
              </w:rPr>
              <w:t>Programming Languages</w:t>
            </w:r>
            <w:r w:rsidR="00B125F8">
              <w:rPr>
                <w:b/>
                <w:bCs/>
              </w:rPr>
              <w:t xml:space="preserve"> (Project)</w:t>
            </w:r>
          </w:p>
        </w:tc>
      </w:tr>
      <w:tr w:rsidR="00757BD8" w14:paraId="695E56C6" w14:textId="77777777" w:rsidTr="005E4479">
        <w:tc>
          <w:tcPr>
            <w:tcW w:w="2706" w:type="dxa"/>
          </w:tcPr>
          <w:p w14:paraId="462C4050" w14:textId="48CE438B" w:rsidR="00757BD8" w:rsidRPr="005E4479" w:rsidRDefault="00757BD8" w:rsidP="00757BD8">
            <w:pPr>
              <w:spacing w:before="120" w:after="120"/>
              <w:rPr>
                <w:b/>
                <w:bCs/>
                <w:lang w:val="en-US"/>
              </w:rPr>
            </w:pPr>
            <w:r w:rsidRPr="005E4479">
              <w:rPr>
                <w:b/>
                <w:bCs/>
                <w:lang w:val="en-US"/>
              </w:rPr>
              <w:t>Supported activities</w:t>
            </w:r>
          </w:p>
        </w:tc>
        <w:tc>
          <w:tcPr>
            <w:tcW w:w="2694" w:type="dxa"/>
          </w:tcPr>
          <w:p w14:paraId="2AAC28E3" w14:textId="2C01FBBF" w:rsidR="00757BD8" w:rsidRPr="00757BD8" w:rsidRDefault="00757BD8" w:rsidP="00757BD8">
            <w:pPr>
              <w:spacing w:before="120" w:after="120"/>
              <w:rPr>
                <w:b/>
                <w:bCs/>
              </w:rPr>
            </w:pPr>
            <w:r w:rsidRPr="005E4479">
              <w:rPr>
                <w:b/>
                <w:bCs/>
                <w:lang w:val="en-US"/>
              </w:rPr>
              <w:t>Tool</w:t>
            </w:r>
          </w:p>
        </w:tc>
        <w:tc>
          <w:tcPr>
            <w:tcW w:w="2695" w:type="dxa"/>
          </w:tcPr>
          <w:p w14:paraId="29A94E8E" w14:textId="63239677" w:rsidR="00757BD8" w:rsidRPr="00757BD8" w:rsidRDefault="00757BD8" w:rsidP="00757BD8">
            <w:pPr>
              <w:spacing w:before="120" w:after="120"/>
            </w:pPr>
            <w:r w:rsidRPr="005E4479">
              <w:rPr>
                <w:b/>
                <w:bCs/>
                <w:lang w:val="en-US"/>
              </w:rPr>
              <w:t>Key features</w:t>
            </w:r>
          </w:p>
        </w:tc>
        <w:tc>
          <w:tcPr>
            <w:tcW w:w="2695" w:type="dxa"/>
          </w:tcPr>
          <w:p w14:paraId="5F375901" w14:textId="67504964" w:rsidR="00757BD8" w:rsidRPr="00757BD8" w:rsidRDefault="00757BD8" w:rsidP="00757BD8">
            <w:pPr>
              <w:spacing w:before="120" w:after="120"/>
            </w:pPr>
            <w:r w:rsidRPr="005E4479">
              <w:rPr>
                <w:b/>
                <w:bCs/>
                <w:lang w:val="en-US"/>
              </w:rPr>
              <w:t>Usage notes</w:t>
            </w:r>
          </w:p>
        </w:tc>
      </w:tr>
      <w:tr w:rsidR="00757BD8" w14:paraId="04018E34" w14:textId="77777777" w:rsidTr="005E4479">
        <w:tc>
          <w:tcPr>
            <w:tcW w:w="2706" w:type="dxa"/>
          </w:tcPr>
          <w:p w14:paraId="2475D5A7" w14:textId="2FFD96EF" w:rsidR="00757BD8" w:rsidRPr="00757BD8" w:rsidRDefault="00757BD8" w:rsidP="00757BD8">
            <w:pPr>
              <w:pStyle w:val="ListParagraph"/>
              <w:numPr>
                <w:ilvl w:val="0"/>
                <w:numId w:val="25"/>
              </w:numPr>
              <w:spacing w:before="120" w:after="120"/>
              <w:rPr>
                <w:lang w:val="en-US"/>
              </w:rPr>
            </w:pPr>
            <w:r w:rsidRPr="00757BD8">
              <w:t>Projects</w:t>
            </w:r>
          </w:p>
        </w:tc>
        <w:tc>
          <w:tcPr>
            <w:tcW w:w="2694" w:type="dxa"/>
          </w:tcPr>
          <w:p w14:paraId="57922808" w14:textId="0B9EADC3" w:rsidR="00757BD8" w:rsidRPr="00757BD8" w:rsidRDefault="00757BD8" w:rsidP="00757BD8">
            <w:pPr>
              <w:pStyle w:val="ListParagraph"/>
              <w:numPr>
                <w:ilvl w:val="0"/>
                <w:numId w:val="24"/>
              </w:numPr>
              <w:spacing w:before="120" w:after="120"/>
              <w:rPr>
                <w:b/>
                <w:bCs/>
                <w:lang w:val="en-US"/>
              </w:rPr>
            </w:pPr>
            <w:r w:rsidRPr="00757BD8">
              <w:t>Python</w:t>
            </w:r>
          </w:p>
        </w:tc>
        <w:tc>
          <w:tcPr>
            <w:tcW w:w="2695" w:type="dxa"/>
          </w:tcPr>
          <w:p w14:paraId="193D8DAC" w14:textId="77777777" w:rsidR="00757BD8" w:rsidRDefault="00757BD8" w:rsidP="00757BD8">
            <w:pPr>
              <w:spacing w:before="120" w:after="120"/>
            </w:pPr>
            <w:r w:rsidRPr="00757BD8">
              <w:t>Python: Versatile, extensive libraries</w:t>
            </w:r>
          </w:p>
          <w:p w14:paraId="577FDC79" w14:textId="77777777" w:rsidR="00757BD8" w:rsidRDefault="00757BD8" w:rsidP="00757BD8">
            <w:pPr>
              <w:pStyle w:val="ListParagraph"/>
              <w:numPr>
                <w:ilvl w:val="0"/>
                <w:numId w:val="24"/>
              </w:numPr>
              <w:spacing w:before="120" w:after="120"/>
            </w:pPr>
            <w:proofErr w:type="spellStart"/>
            <w:r w:rsidRPr="00757BD8">
              <w:t>NetworkX</w:t>
            </w:r>
            <w:proofErr w:type="spellEnd"/>
            <w:r w:rsidRPr="00757BD8">
              <w:t xml:space="preserve">, </w:t>
            </w:r>
          </w:p>
          <w:p w14:paraId="4DD713C0" w14:textId="77777777" w:rsidR="00757BD8" w:rsidRDefault="00757BD8" w:rsidP="00757BD8">
            <w:pPr>
              <w:pStyle w:val="ListParagraph"/>
              <w:numPr>
                <w:ilvl w:val="0"/>
                <w:numId w:val="24"/>
              </w:numPr>
              <w:spacing w:before="120" w:after="120"/>
            </w:pPr>
            <w:r w:rsidRPr="00757BD8">
              <w:t xml:space="preserve">NumPy, </w:t>
            </w:r>
          </w:p>
          <w:p w14:paraId="3DD79CF7" w14:textId="77777777" w:rsidR="00757BD8" w:rsidRDefault="00757BD8" w:rsidP="00757BD8">
            <w:pPr>
              <w:pStyle w:val="ListParagraph"/>
              <w:numPr>
                <w:ilvl w:val="0"/>
                <w:numId w:val="24"/>
              </w:numPr>
              <w:spacing w:before="120" w:after="120"/>
            </w:pPr>
            <w:r w:rsidRPr="00757BD8">
              <w:t xml:space="preserve">Pandas, </w:t>
            </w:r>
          </w:p>
          <w:p w14:paraId="1D1695DF" w14:textId="13AD745E" w:rsidR="00757BD8" w:rsidRPr="00757BD8" w:rsidRDefault="00757BD8" w:rsidP="00757BD8">
            <w:pPr>
              <w:pStyle w:val="ListParagraph"/>
              <w:numPr>
                <w:ilvl w:val="0"/>
                <w:numId w:val="24"/>
              </w:numPr>
              <w:spacing w:before="120" w:after="120"/>
              <w:rPr>
                <w:lang w:val="en-US"/>
              </w:rPr>
            </w:pPr>
            <w:r w:rsidRPr="00757BD8">
              <w:t>DEAP</w:t>
            </w:r>
          </w:p>
        </w:tc>
        <w:tc>
          <w:tcPr>
            <w:tcW w:w="2695" w:type="dxa"/>
          </w:tcPr>
          <w:p w14:paraId="0680531F" w14:textId="0DB0B08F" w:rsidR="00757BD8" w:rsidRPr="00757BD8" w:rsidRDefault="00757BD8" w:rsidP="00757BD8">
            <w:pPr>
              <w:spacing w:before="120" w:after="120"/>
              <w:rPr>
                <w:lang w:val="en-US"/>
              </w:rPr>
            </w:pPr>
            <w:r w:rsidRPr="00757BD8">
              <w:t>Used for developing the simulation framework and implementing algorithms.</w:t>
            </w:r>
          </w:p>
        </w:tc>
      </w:tr>
      <w:tr w:rsidR="00074C57" w14:paraId="2ADC3D73" w14:textId="77777777" w:rsidTr="00074C57">
        <w:tc>
          <w:tcPr>
            <w:tcW w:w="2706" w:type="dxa"/>
            <w:shd w:val="clear" w:color="auto" w:fill="D9E2F3" w:themeFill="accent1" w:themeFillTint="33"/>
          </w:tcPr>
          <w:p w14:paraId="73479773" w14:textId="39EBDEC8" w:rsidR="00074C57" w:rsidRPr="00757BD8" w:rsidRDefault="00074C57" w:rsidP="00074C57">
            <w:pPr>
              <w:spacing w:before="120" w:after="120"/>
            </w:pPr>
            <w:r w:rsidRPr="005E4479">
              <w:rPr>
                <w:b/>
                <w:bCs/>
                <w:lang w:val="en-US"/>
              </w:rPr>
              <w:t>Stand-alone tool</w:t>
            </w:r>
          </w:p>
        </w:tc>
        <w:tc>
          <w:tcPr>
            <w:tcW w:w="8084" w:type="dxa"/>
            <w:gridSpan w:val="3"/>
            <w:shd w:val="clear" w:color="auto" w:fill="D9E2F3" w:themeFill="accent1" w:themeFillTint="33"/>
          </w:tcPr>
          <w:p w14:paraId="302F8A5F" w14:textId="6E59F78B" w:rsidR="00074C57" w:rsidRPr="00757BD8" w:rsidRDefault="00074C57" w:rsidP="00074C57">
            <w:pPr>
              <w:spacing w:before="120" w:after="120"/>
            </w:pPr>
            <w:r w:rsidRPr="00074C57">
              <w:rPr>
                <w:b/>
                <w:bCs/>
              </w:rPr>
              <w:t>Data Visualization Tools</w:t>
            </w:r>
            <w:r w:rsidR="00B125F8">
              <w:rPr>
                <w:b/>
                <w:bCs/>
              </w:rPr>
              <w:t xml:space="preserve"> (Project)</w:t>
            </w:r>
          </w:p>
        </w:tc>
      </w:tr>
      <w:tr w:rsidR="00B125F8" w14:paraId="102F4FF3" w14:textId="77777777" w:rsidTr="005E4479">
        <w:tc>
          <w:tcPr>
            <w:tcW w:w="2706" w:type="dxa"/>
          </w:tcPr>
          <w:p w14:paraId="0BBD942C" w14:textId="15546BC2" w:rsidR="00B125F8" w:rsidRPr="00074C57" w:rsidRDefault="00B125F8" w:rsidP="00B125F8">
            <w:pPr>
              <w:spacing w:before="120" w:after="120"/>
            </w:pPr>
            <w:r w:rsidRPr="005E4479">
              <w:rPr>
                <w:b/>
                <w:bCs/>
                <w:lang w:val="en-US"/>
              </w:rPr>
              <w:t>Supported activities</w:t>
            </w:r>
          </w:p>
        </w:tc>
        <w:tc>
          <w:tcPr>
            <w:tcW w:w="2694" w:type="dxa"/>
          </w:tcPr>
          <w:p w14:paraId="02EA1B4E" w14:textId="62B6BBA7" w:rsidR="00B125F8" w:rsidRPr="00074C57" w:rsidRDefault="00B125F8" w:rsidP="00B125F8">
            <w:pPr>
              <w:spacing w:before="120" w:after="120"/>
            </w:pPr>
            <w:r w:rsidRPr="005E4479">
              <w:rPr>
                <w:b/>
                <w:bCs/>
                <w:lang w:val="en-US"/>
              </w:rPr>
              <w:t>Tool</w:t>
            </w:r>
          </w:p>
        </w:tc>
        <w:tc>
          <w:tcPr>
            <w:tcW w:w="2695" w:type="dxa"/>
          </w:tcPr>
          <w:p w14:paraId="6A261F1A" w14:textId="1749EF21" w:rsidR="00B125F8" w:rsidRPr="00074C57" w:rsidRDefault="00B125F8" w:rsidP="00B125F8">
            <w:pPr>
              <w:spacing w:before="120" w:after="120"/>
            </w:pPr>
            <w:r w:rsidRPr="005E4479">
              <w:rPr>
                <w:b/>
                <w:bCs/>
                <w:lang w:val="en-US"/>
              </w:rPr>
              <w:t>Key features</w:t>
            </w:r>
          </w:p>
        </w:tc>
        <w:tc>
          <w:tcPr>
            <w:tcW w:w="2695" w:type="dxa"/>
          </w:tcPr>
          <w:p w14:paraId="53842940" w14:textId="0A678954" w:rsidR="00B125F8" w:rsidRPr="00074C57" w:rsidRDefault="00B125F8" w:rsidP="00B125F8">
            <w:pPr>
              <w:spacing w:before="120" w:after="120"/>
            </w:pPr>
            <w:r w:rsidRPr="005E4479">
              <w:rPr>
                <w:b/>
                <w:bCs/>
                <w:lang w:val="en-US"/>
              </w:rPr>
              <w:t>Usage notes</w:t>
            </w:r>
          </w:p>
        </w:tc>
      </w:tr>
      <w:tr w:rsidR="00B125F8" w14:paraId="453203E2" w14:textId="77777777" w:rsidTr="005E4479">
        <w:tc>
          <w:tcPr>
            <w:tcW w:w="2706" w:type="dxa"/>
          </w:tcPr>
          <w:p w14:paraId="1030DD11" w14:textId="77777777" w:rsidR="00B125F8" w:rsidRDefault="00B125F8" w:rsidP="00B125F8">
            <w:pPr>
              <w:pStyle w:val="ListParagraph"/>
              <w:numPr>
                <w:ilvl w:val="0"/>
                <w:numId w:val="27"/>
              </w:numPr>
              <w:spacing w:before="120" w:after="120"/>
            </w:pPr>
            <w:r w:rsidRPr="00074C57">
              <w:t xml:space="preserve">Content, </w:t>
            </w:r>
          </w:p>
          <w:p w14:paraId="6604DB72" w14:textId="62F9474A" w:rsidR="00B125F8" w:rsidRPr="00074C57" w:rsidRDefault="00B125F8" w:rsidP="00B125F8">
            <w:pPr>
              <w:pStyle w:val="ListParagraph"/>
              <w:numPr>
                <w:ilvl w:val="0"/>
                <w:numId w:val="27"/>
              </w:numPr>
              <w:spacing w:before="120" w:after="120"/>
              <w:rPr>
                <w:lang w:val="en-US"/>
              </w:rPr>
            </w:pPr>
            <w:r w:rsidRPr="00074C57">
              <w:t>Access to Expertise</w:t>
            </w:r>
          </w:p>
        </w:tc>
        <w:tc>
          <w:tcPr>
            <w:tcW w:w="2694" w:type="dxa"/>
          </w:tcPr>
          <w:p w14:paraId="631C9779" w14:textId="77777777" w:rsidR="00B125F8" w:rsidRDefault="00B125F8" w:rsidP="00B125F8">
            <w:pPr>
              <w:pStyle w:val="ListParagraph"/>
              <w:numPr>
                <w:ilvl w:val="0"/>
                <w:numId w:val="27"/>
              </w:numPr>
              <w:spacing w:before="120" w:after="120"/>
            </w:pPr>
            <w:r w:rsidRPr="00074C57">
              <w:t xml:space="preserve">Matplotlib, </w:t>
            </w:r>
          </w:p>
          <w:p w14:paraId="24DB5EF0" w14:textId="77777777" w:rsidR="00B125F8" w:rsidRDefault="00B125F8" w:rsidP="00B125F8">
            <w:pPr>
              <w:pStyle w:val="ListParagraph"/>
              <w:numPr>
                <w:ilvl w:val="0"/>
                <w:numId w:val="27"/>
              </w:numPr>
              <w:spacing w:before="120" w:after="120"/>
            </w:pPr>
            <w:r w:rsidRPr="00074C57">
              <w:t xml:space="preserve">Seaborn, </w:t>
            </w:r>
          </w:p>
          <w:p w14:paraId="63639F25" w14:textId="5AEBD871" w:rsidR="00B125F8" w:rsidRPr="00074C57" w:rsidRDefault="00B125F8" w:rsidP="00B125F8">
            <w:pPr>
              <w:pStyle w:val="ListParagraph"/>
              <w:numPr>
                <w:ilvl w:val="0"/>
                <w:numId w:val="27"/>
              </w:numPr>
              <w:spacing w:before="120" w:after="120"/>
            </w:pPr>
            <w:proofErr w:type="spellStart"/>
            <w:r w:rsidRPr="00074C57">
              <w:t>Plotly</w:t>
            </w:r>
            <w:proofErr w:type="spellEnd"/>
          </w:p>
        </w:tc>
        <w:tc>
          <w:tcPr>
            <w:tcW w:w="2695" w:type="dxa"/>
          </w:tcPr>
          <w:p w14:paraId="7FDD3C82" w14:textId="0B3F796F" w:rsidR="00B125F8" w:rsidRPr="00757BD8" w:rsidRDefault="00B125F8" w:rsidP="00B125F8">
            <w:pPr>
              <w:spacing w:before="120" w:after="120"/>
            </w:pPr>
            <w:r w:rsidRPr="00074C57">
              <w:t>Creating graphs, charts, and other visualizations to present simulation results and analysis.</w:t>
            </w:r>
          </w:p>
        </w:tc>
        <w:tc>
          <w:tcPr>
            <w:tcW w:w="2695" w:type="dxa"/>
          </w:tcPr>
          <w:p w14:paraId="656740E8" w14:textId="6EC85D96" w:rsidR="00B125F8" w:rsidRPr="00757BD8" w:rsidRDefault="00B125F8" w:rsidP="00B125F8">
            <w:pPr>
              <w:spacing w:before="120" w:after="120"/>
            </w:pPr>
            <w:r w:rsidRPr="00074C57">
              <w:t xml:space="preserve">Used for analyzing and presenting the results of </w:t>
            </w:r>
            <w:r>
              <w:t>the</w:t>
            </w:r>
            <w:r w:rsidRPr="00074C57">
              <w:t xml:space="preserve"> simulations.</w:t>
            </w:r>
          </w:p>
        </w:tc>
      </w:tr>
      <w:tr w:rsidR="00650A4A" w14:paraId="532F9F58" w14:textId="77777777" w:rsidTr="00650A4A">
        <w:tc>
          <w:tcPr>
            <w:tcW w:w="2706" w:type="dxa"/>
            <w:shd w:val="clear" w:color="auto" w:fill="D9E2F3" w:themeFill="accent1" w:themeFillTint="33"/>
          </w:tcPr>
          <w:p w14:paraId="5D506801" w14:textId="38112572" w:rsidR="00650A4A" w:rsidRPr="00074C57" w:rsidRDefault="00650A4A" w:rsidP="00B125F8">
            <w:pPr>
              <w:spacing w:before="120" w:after="120"/>
            </w:pPr>
            <w:r w:rsidRPr="005E4479">
              <w:rPr>
                <w:b/>
                <w:bCs/>
                <w:lang w:val="en-US"/>
              </w:rPr>
              <w:t>Stand-alone tool</w:t>
            </w:r>
          </w:p>
        </w:tc>
        <w:tc>
          <w:tcPr>
            <w:tcW w:w="8084" w:type="dxa"/>
            <w:gridSpan w:val="3"/>
            <w:shd w:val="clear" w:color="auto" w:fill="D9E2F3" w:themeFill="accent1" w:themeFillTint="33"/>
          </w:tcPr>
          <w:p w14:paraId="7FA7608B" w14:textId="7A42444F" w:rsidR="00650A4A" w:rsidRPr="00074C57" w:rsidRDefault="00650A4A" w:rsidP="00B125F8">
            <w:pPr>
              <w:spacing w:before="120" w:after="120"/>
            </w:pPr>
            <w:r w:rsidRPr="00650A4A">
              <w:rPr>
                <w:b/>
                <w:bCs/>
              </w:rPr>
              <w:t>Network Monitoring Tools (SaskTel)</w:t>
            </w:r>
          </w:p>
        </w:tc>
      </w:tr>
      <w:tr w:rsidR="00650A4A" w14:paraId="32C6DEFA" w14:textId="77777777" w:rsidTr="005E4479">
        <w:tc>
          <w:tcPr>
            <w:tcW w:w="2706" w:type="dxa"/>
          </w:tcPr>
          <w:p w14:paraId="7BCF4DD6" w14:textId="707A03D2" w:rsidR="00650A4A" w:rsidRPr="005E4479" w:rsidRDefault="00650A4A" w:rsidP="00650A4A">
            <w:pPr>
              <w:spacing w:before="120" w:after="120"/>
              <w:rPr>
                <w:b/>
                <w:bCs/>
                <w:lang w:val="en-US"/>
              </w:rPr>
            </w:pPr>
            <w:r w:rsidRPr="005E4479">
              <w:rPr>
                <w:b/>
                <w:bCs/>
                <w:lang w:val="en-US"/>
              </w:rPr>
              <w:t>Supported activities</w:t>
            </w:r>
          </w:p>
        </w:tc>
        <w:tc>
          <w:tcPr>
            <w:tcW w:w="2694" w:type="dxa"/>
          </w:tcPr>
          <w:p w14:paraId="5AE9FC7B" w14:textId="13F1720C" w:rsidR="00650A4A" w:rsidRPr="00074C57" w:rsidRDefault="00650A4A" w:rsidP="00650A4A">
            <w:pPr>
              <w:spacing w:before="120" w:after="120"/>
              <w:rPr>
                <w:b/>
                <w:bCs/>
              </w:rPr>
            </w:pPr>
            <w:r w:rsidRPr="005E4479">
              <w:rPr>
                <w:b/>
                <w:bCs/>
                <w:lang w:val="en-US"/>
              </w:rPr>
              <w:t>Tool</w:t>
            </w:r>
          </w:p>
        </w:tc>
        <w:tc>
          <w:tcPr>
            <w:tcW w:w="2695" w:type="dxa"/>
          </w:tcPr>
          <w:p w14:paraId="5D87F0B2" w14:textId="30B0F96C" w:rsidR="00650A4A" w:rsidRPr="00074C57" w:rsidRDefault="00650A4A" w:rsidP="00650A4A">
            <w:pPr>
              <w:spacing w:before="120" w:after="120"/>
            </w:pPr>
            <w:r w:rsidRPr="005E4479">
              <w:rPr>
                <w:b/>
                <w:bCs/>
                <w:lang w:val="en-US"/>
              </w:rPr>
              <w:t>Key features</w:t>
            </w:r>
          </w:p>
        </w:tc>
        <w:tc>
          <w:tcPr>
            <w:tcW w:w="2695" w:type="dxa"/>
          </w:tcPr>
          <w:p w14:paraId="4329B9BA" w14:textId="105D6D84" w:rsidR="00650A4A" w:rsidRPr="00074C57" w:rsidRDefault="00650A4A" w:rsidP="00650A4A">
            <w:pPr>
              <w:spacing w:before="120" w:after="120"/>
            </w:pPr>
            <w:r w:rsidRPr="005E4479">
              <w:rPr>
                <w:b/>
                <w:bCs/>
                <w:lang w:val="en-US"/>
              </w:rPr>
              <w:t>Usage notes</w:t>
            </w:r>
          </w:p>
        </w:tc>
      </w:tr>
      <w:tr w:rsidR="00650A4A" w14:paraId="3CF08A33" w14:textId="77777777" w:rsidTr="005E4479">
        <w:tc>
          <w:tcPr>
            <w:tcW w:w="2706" w:type="dxa"/>
          </w:tcPr>
          <w:p w14:paraId="30AAEA95" w14:textId="77777777" w:rsidR="00650A4A" w:rsidRDefault="00650A4A" w:rsidP="00650A4A">
            <w:pPr>
              <w:pStyle w:val="ListParagraph"/>
              <w:numPr>
                <w:ilvl w:val="0"/>
                <w:numId w:val="28"/>
              </w:numPr>
              <w:spacing w:before="120" w:after="120"/>
            </w:pPr>
            <w:r w:rsidRPr="00650A4A">
              <w:t xml:space="preserve">Meetings, </w:t>
            </w:r>
          </w:p>
          <w:p w14:paraId="27597446" w14:textId="77777777" w:rsidR="00650A4A" w:rsidRDefault="00650A4A" w:rsidP="00650A4A">
            <w:pPr>
              <w:pStyle w:val="ListParagraph"/>
              <w:numPr>
                <w:ilvl w:val="0"/>
                <w:numId w:val="28"/>
              </w:numPr>
              <w:spacing w:before="120" w:after="120"/>
            </w:pPr>
            <w:r w:rsidRPr="00650A4A">
              <w:t xml:space="preserve">Projects, </w:t>
            </w:r>
          </w:p>
          <w:p w14:paraId="606B10A4" w14:textId="77777777" w:rsidR="00650A4A" w:rsidRDefault="00650A4A" w:rsidP="00650A4A">
            <w:pPr>
              <w:pStyle w:val="ListParagraph"/>
              <w:numPr>
                <w:ilvl w:val="0"/>
                <w:numId w:val="28"/>
              </w:numPr>
              <w:spacing w:before="120" w:after="120"/>
            </w:pPr>
            <w:r w:rsidRPr="00650A4A">
              <w:t xml:space="preserve">Content, </w:t>
            </w:r>
          </w:p>
          <w:p w14:paraId="3024BE25" w14:textId="2DCE5A4D" w:rsidR="00650A4A" w:rsidRPr="00650A4A" w:rsidRDefault="00650A4A" w:rsidP="00650A4A">
            <w:pPr>
              <w:pStyle w:val="ListParagraph"/>
              <w:numPr>
                <w:ilvl w:val="0"/>
                <w:numId w:val="28"/>
              </w:numPr>
              <w:spacing w:before="120" w:after="120"/>
              <w:rPr>
                <w:lang w:val="en-US"/>
              </w:rPr>
            </w:pPr>
            <w:r w:rsidRPr="00650A4A">
              <w:t>Access to Expertise, Service Context</w:t>
            </w:r>
          </w:p>
        </w:tc>
        <w:tc>
          <w:tcPr>
            <w:tcW w:w="2694" w:type="dxa"/>
          </w:tcPr>
          <w:p w14:paraId="04DEF88D" w14:textId="4A524102" w:rsidR="00650A4A" w:rsidRDefault="00650A4A" w:rsidP="00650A4A">
            <w:pPr>
              <w:pStyle w:val="ListParagraph"/>
              <w:numPr>
                <w:ilvl w:val="0"/>
                <w:numId w:val="28"/>
              </w:numPr>
              <w:spacing w:before="120" w:after="120"/>
            </w:pPr>
            <w:r w:rsidRPr="00650A4A">
              <w:t xml:space="preserve">SolarWinds </w:t>
            </w:r>
          </w:p>
          <w:p w14:paraId="74855B86" w14:textId="765566AD" w:rsidR="00650A4A" w:rsidRDefault="00650A4A" w:rsidP="00650A4A">
            <w:pPr>
              <w:pStyle w:val="ListParagraph"/>
              <w:numPr>
                <w:ilvl w:val="0"/>
                <w:numId w:val="28"/>
              </w:numPr>
              <w:spacing w:before="120" w:after="120"/>
            </w:pPr>
            <w:r w:rsidRPr="00650A4A">
              <w:t xml:space="preserve">PRTG </w:t>
            </w:r>
          </w:p>
          <w:p w14:paraId="334DFB06" w14:textId="1CD0C0D7" w:rsidR="00650A4A" w:rsidRDefault="00650A4A" w:rsidP="00650A4A">
            <w:pPr>
              <w:pStyle w:val="ListParagraph"/>
              <w:numPr>
                <w:ilvl w:val="0"/>
                <w:numId w:val="28"/>
              </w:numPr>
              <w:spacing w:before="120" w:after="120"/>
            </w:pPr>
            <w:r w:rsidRPr="00650A4A">
              <w:t xml:space="preserve">Nagios </w:t>
            </w:r>
          </w:p>
          <w:p w14:paraId="18AB0947" w14:textId="78271832" w:rsidR="00650A4A" w:rsidRDefault="00650A4A" w:rsidP="00650A4A">
            <w:pPr>
              <w:pStyle w:val="ListParagraph"/>
              <w:numPr>
                <w:ilvl w:val="0"/>
                <w:numId w:val="28"/>
              </w:numPr>
              <w:spacing w:before="120" w:after="120"/>
            </w:pPr>
            <w:r w:rsidRPr="00650A4A">
              <w:t xml:space="preserve">Zabbix </w:t>
            </w:r>
          </w:p>
          <w:p w14:paraId="0C9F5003" w14:textId="4DF66621" w:rsidR="00650A4A" w:rsidRPr="00650A4A" w:rsidRDefault="00650A4A" w:rsidP="00650A4A">
            <w:pPr>
              <w:pStyle w:val="ListParagraph"/>
              <w:numPr>
                <w:ilvl w:val="0"/>
                <w:numId w:val="28"/>
              </w:numPr>
              <w:spacing w:before="120" w:after="120"/>
              <w:rPr>
                <w:lang w:val="en-US"/>
              </w:rPr>
            </w:pPr>
            <w:proofErr w:type="spellStart"/>
            <w:r w:rsidRPr="00650A4A">
              <w:t>WhatsUp</w:t>
            </w:r>
            <w:proofErr w:type="spellEnd"/>
            <w:r w:rsidRPr="00650A4A">
              <w:t xml:space="preserve"> Gold</w:t>
            </w:r>
          </w:p>
        </w:tc>
        <w:tc>
          <w:tcPr>
            <w:tcW w:w="2695" w:type="dxa"/>
          </w:tcPr>
          <w:p w14:paraId="5A1154C3" w14:textId="505236AE" w:rsidR="00504CAA" w:rsidRPr="00504CAA" w:rsidRDefault="00650A4A" w:rsidP="00504CAA">
            <w:pPr>
              <w:pStyle w:val="ListParagraph"/>
              <w:numPr>
                <w:ilvl w:val="0"/>
                <w:numId w:val="28"/>
              </w:numPr>
              <w:spacing w:before="120" w:after="120"/>
              <w:rPr>
                <w:lang w:val="en-US"/>
              </w:rPr>
            </w:pPr>
            <w:r w:rsidRPr="00504CAA">
              <w:rPr>
                <w:lang w:val="en-US"/>
              </w:rPr>
              <w:t>Real-time monitoring of</w:t>
            </w:r>
            <w:r w:rsidR="00504CAA">
              <w:rPr>
                <w:lang w:val="en-US"/>
              </w:rPr>
              <w:t xml:space="preserve"> </w:t>
            </w:r>
            <w:r w:rsidRPr="00504CAA">
              <w:rPr>
                <w:lang w:val="en-US"/>
              </w:rPr>
              <w:t>network devices,</w:t>
            </w:r>
          </w:p>
          <w:p w14:paraId="216F3A3D" w14:textId="4F3DBBB1" w:rsidR="00504CAA" w:rsidRPr="00504CAA" w:rsidRDefault="00504CAA" w:rsidP="00504CAA">
            <w:pPr>
              <w:pStyle w:val="ListParagraph"/>
              <w:numPr>
                <w:ilvl w:val="0"/>
                <w:numId w:val="28"/>
              </w:numPr>
              <w:spacing w:before="120" w:after="120"/>
              <w:rPr>
                <w:lang w:val="en-US"/>
              </w:rPr>
            </w:pPr>
            <w:r>
              <w:rPr>
                <w:lang w:val="en-US"/>
              </w:rPr>
              <w:t>P</w:t>
            </w:r>
            <w:r w:rsidR="00650A4A" w:rsidRPr="00504CAA">
              <w:rPr>
                <w:lang w:val="en-US"/>
              </w:rPr>
              <w:t>erformance dashboards,</w:t>
            </w:r>
          </w:p>
          <w:p w14:paraId="2D475394" w14:textId="203828FA" w:rsidR="00504CAA" w:rsidRPr="00504CAA" w:rsidRDefault="00504CAA" w:rsidP="00504CAA">
            <w:pPr>
              <w:pStyle w:val="ListParagraph"/>
              <w:numPr>
                <w:ilvl w:val="0"/>
                <w:numId w:val="28"/>
              </w:numPr>
              <w:spacing w:before="120" w:after="120"/>
              <w:rPr>
                <w:lang w:val="en-US"/>
              </w:rPr>
            </w:pPr>
            <w:r>
              <w:rPr>
                <w:lang w:val="en-US"/>
              </w:rPr>
              <w:t>A</w:t>
            </w:r>
            <w:r w:rsidR="00650A4A" w:rsidRPr="00504CAA">
              <w:rPr>
                <w:lang w:val="en-US"/>
              </w:rPr>
              <w:t>lerting,</w:t>
            </w:r>
          </w:p>
          <w:p w14:paraId="56CD29E7" w14:textId="0A26C886" w:rsidR="00650A4A" w:rsidRPr="00504CAA" w:rsidRDefault="00504CAA" w:rsidP="00504CAA">
            <w:pPr>
              <w:pStyle w:val="ListParagraph"/>
              <w:numPr>
                <w:ilvl w:val="0"/>
                <w:numId w:val="28"/>
              </w:numPr>
              <w:spacing w:before="120" w:after="120"/>
              <w:rPr>
                <w:lang w:val="en-US"/>
              </w:rPr>
            </w:pPr>
            <w:r>
              <w:rPr>
                <w:lang w:val="en-US"/>
              </w:rPr>
              <w:lastRenderedPageBreak/>
              <w:t>H</w:t>
            </w:r>
            <w:r w:rsidR="00650A4A" w:rsidRPr="00504CAA">
              <w:rPr>
                <w:lang w:val="en-US"/>
              </w:rPr>
              <w:t>istorical data analysis.</w:t>
            </w:r>
          </w:p>
        </w:tc>
        <w:tc>
          <w:tcPr>
            <w:tcW w:w="2695" w:type="dxa"/>
          </w:tcPr>
          <w:p w14:paraId="17CD6035" w14:textId="6807220C" w:rsidR="00650A4A" w:rsidRPr="00650A4A" w:rsidRDefault="00650A4A" w:rsidP="00650A4A">
            <w:pPr>
              <w:spacing w:before="120" w:after="120"/>
              <w:rPr>
                <w:lang w:val="en-US"/>
              </w:rPr>
            </w:pPr>
            <w:r w:rsidRPr="00650A4A">
              <w:lastRenderedPageBreak/>
              <w:t xml:space="preserve">Used extensively by network engineers for daily operations and troubleshooting. Provides real-time visibility into </w:t>
            </w:r>
            <w:r w:rsidRPr="00650A4A">
              <w:lastRenderedPageBreak/>
              <w:t>network health and performance.</w:t>
            </w:r>
          </w:p>
        </w:tc>
      </w:tr>
      <w:tr w:rsidR="00A82C30" w14:paraId="4E4F0D7E" w14:textId="77777777" w:rsidTr="00A82C30">
        <w:tc>
          <w:tcPr>
            <w:tcW w:w="2706" w:type="dxa"/>
            <w:shd w:val="clear" w:color="auto" w:fill="D9E2F3" w:themeFill="accent1" w:themeFillTint="33"/>
          </w:tcPr>
          <w:p w14:paraId="55A344D9" w14:textId="0C8D8A21" w:rsidR="00A82C30" w:rsidRPr="00A82C30" w:rsidRDefault="00A82C30" w:rsidP="00A82C30">
            <w:pPr>
              <w:spacing w:before="120" w:after="120"/>
            </w:pPr>
            <w:r w:rsidRPr="005E4479">
              <w:rPr>
                <w:b/>
                <w:bCs/>
                <w:lang w:val="en-US"/>
              </w:rPr>
              <w:lastRenderedPageBreak/>
              <w:t>Stand-alone tool</w:t>
            </w:r>
          </w:p>
        </w:tc>
        <w:tc>
          <w:tcPr>
            <w:tcW w:w="8084" w:type="dxa"/>
            <w:gridSpan w:val="3"/>
            <w:shd w:val="clear" w:color="auto" w:fill="D9E2F3" w:themeFill="accent1" w:themeFillTint="33"/>
          </w:tcPr>
          <w:p w14:paraId="5750B57B" w14:textId="2A5BEC7E" w:rsidR="00A82C30" w:rsidRPr="00650A4A" w:rsidRDefault="00A82C30" w:rsidP="00A82C30">
            <w:pPr>
              <w:spacing w:before="120" w:after="120"/>
            </w:pPr>
            <w:r w:rsidRPr="00A82C30">
              <w:rPr>
                <w:b/>
                <w:bCs/>
              </w:rPr>
              <w:t>Packet Analyzers (SaskTel)</w:t>
            </w:r>
          </w:p>
        </w:tc>
      </w:tr>
      <w:tr w:rsidR="00A82C30" w14:paraId="59D2491C" w14:textId="77777777" w:rsidTr="005E4479">
        <w:tc>
          <w:tcPr>
            <w:tcW w:w="2706" w:type="dxa"/>
          </w:tcPr>
          <w:p w14:paraId="6C6D8AAB" w14:textId="156C3703" w:rsidR="00A82C30" w:rsidRPr="005E4479" w:rsidRDefault="00A82C30" w:rsidP="00A82C30">
            <w:pPr>
              <w:spacing w:before="120" w:after="120"/>
              <w:rPr>
                <w:b/>
                <w:bCs/>
                <w:lang w:val="en-US"/>
              </w:rPr>
            </w:pPr>
            <w:r w:rsidRPr="005E4479">
              <w:rPr>
                <w:b/>
                <w:bCs/>
                <w:lang w:val="en-US"/>
              </w:rPr>
              <w:t>Supported activities</w:t>
            </w:r>
          </w:p>
        </w:tc>
        <w:tc>
          <w:tcPr>
            <w:tcW w:w="2694" w:type="dxa"/>
          </w:tcPr>
          <w:p w14:paraId="416DC253" w14:textId="738736C4" w:rsidR="00A82C30" w:rsidRPr="00650A4A" w:rsidRDefault="00A82C30" w:rsidP="00A82C30">
            <w:pPr>
              <w:spacing w:before="120" w:after="120"/>
              <w:rPr>
                <w:b/>
                <w:bCs/>
              </w:rPr>
            </w:pPr>
            <w:r w:rsidRPr="005E4479">
              <w:rPr>
                <w:b/>
                <w:bCs/>
                <w:lang w:val="en-US"/>
              </w:rPr>
              <w:t>Tool</w:t>
            </w:r>
          </w:p>
        </w:tc>
        <w:tc>
          <w:tcPr>
            <w:tcW w:w="2695" w:type="dxa"/>
          </w:tcPr>
          <w:p w14:paraId="2AC4BBE7" w14:textId="254D04C0" w:rsidR="00A82C30" w:rsidRPr="00A82C30" w:rsidRDefault="00A82C30" w:rsidP="00A82C30">
            <w:pPr>
              <w:spacing w:before="120" w:after="120"/>
              <w:rPr>
                <w:lang w:val="en-US"/>
              </w:rPr>
            </w:pPr>
            <w:r w:rsidRPr="005E4479">
              <w:rPr>
                <w:b/>
                <w:bCs/>
                <w:lang w:val="en-US"/>
              </w:rPr>
              <w:t>Key features</w:t>
            </w:r>
          </w:p>
        </w:tc>
        <w:tc>
          <w:tcPr>
            <w:tcW w:w="2695" w:type="dxa"/>
          </w:tcPr>
          <w:p w14:paraId="586946E9" w14:textId="16BC03DB" w:rsidR="00A82C30" w:rsidRPr="00650A4A" w:rsidRDefault="00A82C30" w:rsidP="00A82C30">
            <w:pPr>
              <w:spacing w:before="120" w:after="120"/>
            </w:pPr>
            <w:r w:rsidRPr="005E4479">
              <w:rPr>
                <w:b/>
                <w:bCs/>
                <w:lang w:val="en-US"/>
              </w:rPr>
              <w:t>Usage notes</w:t>
            </w:r>
          </w:p>
        </w:tc>
      </w:tr>
      <w:tr w:rsidR="00A82C30" w14:paraId="201DE554" w14:textId="77777777" w:rsidTr="005E4479">
        <w:tc>
          <w:tcPr>
            <w:tcW w:w="2706" w:type="dxa"/>
          </w:tcPr>
          <w:p w14:paraId="5A89E1F7" w14:textId="77777777" w:rsidR="00A82C30" w:rsidRDefault="00A82C30" w:rsidP="00A82C30">
            <w:pPr>
              <w:pStyle w:val="ListParagraph"/>
              <w:numPr>
                <w:ilvl w:val="0"/>
                <w:numId w:val="30"/>
              </w:numPr>
              <w:spacing w:before="120" w:after="120"/>
            </w:pPr>
            <w:r w:rsidRPr="00A82C30">
              <w:t>Access to Expertise,</w:t>
            </w:r>
          </w:p>
          <w:p w14:paraId="196E7AAF" w14:textId="3C4FC01D" w:rsidR="00A82C30" w:rsidRPr="00A82C30" w:rsidRDefault="00A82C30" w:rsidP="00A82C30">
            <w:pPr>
              <w:pStyle w:val="ListParagraph"/>
              <w:numPr>
                <w:ilvl w:val="0"/>
                <w:numId w:val="30"/>
              </w:numPr>
              <w:spacing w:before="120" w:after="120"/>
              <w:rPr>
                <w:lang w:val="en-US"/>
              </w:rPr>
            </w:pPr>
            <w:r w:rsidRPr="00A82C30">
              <w:t>Projects</w:t>
            </w:r>
          </w:p>
        </w:tc>
        <w:tc>
          <w:tcPr>
            <w:tcW w:w="2694" w:type="dxa"/>
          </w:tcPr>
          <w:p w14:paraId="666C80ED" w14:textId="77777777" w:rsidR="00A82C30" w:rsidRDefault="00A82C30" w:rsidP="00A82C30">
            <w:pPr>
              <w:pStyle w:val="ListParagraph"/>
              <w:numPr>
                <w:ilvl w:val="0"/>
                <w:numId w:val="28"/>
              </w:numPr>
              <w:spacing w:before="120" w:after="120"/>
            </w:pPr>
            <w:r w:rsidRPr="00A82C30">
              <w:t xml:space="preserve">Wireshark </w:t>
            </w:r>
          </w:p>
          <w:p w14:paraId="3E653B87" w14:textId="01D86A23" w:rsidR="00A82C30" w:rsidRPr="00A82C30" w:rsidRDefault="00A82C30" w:rsidP="00A82C30">
            <w:pPr>
              <w:pStyle w:val="ListParagraph"/>
              <w:numPr>
                <w:ilvl w:val="0"/>
                <w:numId w:val="28"/>
              </w:numPr>
              <w:spacing w:before="120" w:after="120"/>
            </w:pPr>
            <w:proofErr w:type="spellStart"/>
            <w:r w:rsidRPr="00A82C30">
              <w:t>tcpdump</w:t>
            </w:r>
            <w:proofErr w:type="spellEnd"/>
          </w:p>
        </w:tc>
        <w:tc>
          <w:tcPr>
            <w:tcW w:w="2695" w:type="dxa"/>
          </w:tcPr>
          <w:p w14:paraId="4CA98D79" w14:textId="4C010475" w:rsidR="00A82C30" w:rsidRPr="00A82C30" w:rsidRDefault="00A82C30" w:rsidP="00A82C30">
            <w:pPr>
              <w:spacing w:before="120" w:after="120"/>
              <w:rPr>
                <w:lang w:val="en-US"/>
              </w:rPr>
            </w:pPr>
            <w:r w:rsidRPr="00A82C30">
              <w:t>Capture and analysis of network traffic for troubleshooting and security analysis.</w:t>
            </w:r>
          </w:p>
        </w:tc>
        <w:tc>
          <w:tcPr>
            <w:tcW w:w="2695" w:type="dxa"/>
          </w:tcPr>
          <w:p w14:paraId="1FA53639" w14:textId="6E61049A" w:rsidR="00A82C30" w:rsidRPr="00A82C30" w:rsidRDefault="00A82C30" w:rsidP="00A82C30">
            <w:pPr>
              <w:spacing w:before="120" w:after="120"/>
              <w:rPr>
                <w:lang w:val="en-US"/>
              </w:rPr>
            </w:pPr>
            <w:r w:rsidRPr="00A82C30">
              <w:t>Used by network engineers for in-depth analysis of network problems.</w:t>
            </w:r>
          </w:p>
        </w:tc>
      </w:tr>
      <w:tr w:rsidR="0067627D" w14:paraId="769F23BD" w14:textId="77777777" w:rsidTr="0067627D">
        <w:tc>
          <w:tcPr>
            <w:tcW w:w="2706" w:type="dxa"/>
            <w:shd w:val="clear" w:color="auto" w:fill="D9E2F3" w:themeFill="accent1" w:themeFillTint="33"/>
          </w:tcPr>
          <w:p w14:paraId="1C71061C" w14:textId="4E36C482" w:rsidR="0067627D" w:rsidRPr="00A82C30" w:rsidRDefault="0067627D" w:rsidP="0067627D">
            <w:pPr>
              <w:spacing w:before="120" w:after="120"/>
            </w:pPr>
            <w:r w:rsidRPr="005E4479">
              <w:rPr>
                <w:b/>
                <w:bCs/>
                <w:lang w:val="en-US"/>
              </w:rPr>
              <w:t>Stand-alone tool</w:t>
            </w:r>
          </w:p>
        </w:tc>
        <w:tc>
          <w:tcPr>
            <w:tcW w:w="8084" w:type="dxa"/>
            <w:gridSpan w:val="3"/>
            <w:shd w:val="clear" w:color="auto" w:fill="D9E2F3" w:themeFill="accent1" w:themeFillTint="33"/>
          </w:tcPr>
          <w:p w14:paraId="77183466" w14:textId="6D92C525" w:rsidR="0067627D" w:rsidRPr="00A82C30" w:rsidRDefault="0067627D" w:rsidP="0067627D">
            <w:pPr>
              <w:spacing w:before="120" w:after="120"/>
            </w:pPr>
            <w:r w:rsidRPr="0067627D">
              <w:rPr>
                <w:b/>
                <w:bCs/>
              </w:rPr>
              <w:t>Documentation Tools (SaskTel &amp; Project)</w:t>
            </w:r>
          </w:p>
        </w:tc>
      </w:tr>
      <w:tr w:rsidR="0067627D" w14:paraId="0B4E29E2" w14:textId="77777777" w:rsidTr="005E4479">
        <w:tc>
          <w:tcPr>
            <w:tcW w:w="2706" w:type="dxa"/>
          </w:tcPr>
          <w:p w14:paraId="2B1FFE69" w14:textId="2E255E4F" w:rsidR="0067627D" w:rsidRPr="005E4479" w:rsidRDefault="0067627D" w:rsidP="0067627D">
            <w:pPr>
              <w:spacing w:before="120" w:after="120"/>
              <w:rPr>
                <w:b/>
                <w:bCs/>
                <w:lang w:val="en-US"/>
              </w:rPr>
            </w:pPr>
            <w:r w:rsidRPr="005E4479">
              <w:rPr>
                <w:b/>
                <w:bCs/>
                <w:lang w:val="en-US"/>
              </w:rPr>
              <w:t>Supported activities</w:t>
            </w:r>
          </w:p>
        </w:tc>
        <w:tc>
          <w:tcPr>
            <w:tcW w:w="2694" w:type="dxa"/>
          </w:tcPr>
          <w:p w14:paraId="056FC536" w14:textId="6A9FCA8C" w:rsidR="0067627D" w:rsidRPr="00A82C30" w:rsidRDefault="0067627D" w:rsidP="0067627D">
            <w:pPr>
              <w:spacing w:before="120" w:after="120"/>
              <w:rPr>
                <w:b/>
                <w:bCs/>
              </w:rPr>
            </w:pPr>
            <w:r w:rsidRPr="005E4479">
              <w:rPr>
                <w:b/>
                <w:bCs/>
                <w:lang w:val="en-US"/>
              </w:rPr>
              <w:t>Tool</w:t>
            </w:r>
          </w:p>
        </w:tc>
        <w:tc>
          <w:tcPr>
            <w:tcW w:w="2695" w:type="dxa"/>
          </w:tcPr>
          <w:p w14:paraId="2BED4B89" w14:textId="0F2A5280" w:rsidR="0067627D" w:rsidRPr="00A82C30" w:rsidRDefault="0067627D" w:rsidP="0067627D">
            <w:pPr>
              <w:spacing w:before="120" w:after="120"/>
            </w:pPr>
            <w:r w:rsidRPr="005E4479">
              <w:rPr>
                <w:b/>
                <w:bCs/>
                <w:lang w:val="en-US"/>
              </w:rPr>
              <w:t>Key features</w:t>
            </w:r>
          </w:p>
        </w:tc>
        <w:tc>
          <w:tcPr>
            <w:tcW w:w="2695" w:type="dxa"/>
          </w:tcPr>
          <w:p w14:paraId="497792F9" w14:textId="65ABB2B8" w:rsidR="0067627D" w:rsidRPr="00A82C30" w:rsidRDefault="0067627D" w:rsidP="0067627D">
            <w:pPr>
              <w:spacing w:before="120" w:after="120"/>
            </w:pPr>
            <w:r w:rsidRPr="005E4479">
              <w:rPr>
                <w:b/>
                <w:bCs/>
                <w:lang w:val="en-US"/>
              </w:rPr>
              <w:t>Usage notes</w:t>
            </w:r>
          </w:p>
        </w:tc>
      </w:tr>
      <w:tr w:rsidR="0067627D" w14:paraId="320F501D" w14:textId="77777777" w:rsidTr="005E4479">
        <w:tc>
          <w:tcPr>
            <w:tcW w:w="2706" w:type="dxa"/>
          </w:tcPr>
          <w:p w14:paraId="1CFE5795" w14:textId="4A3F4381" w:rsidR="0067627D" w:rsidRPr="0067627D" w:rsidRDefault="0067627D" w:rsidP="0067627D">
            <w:pPr>
              <w:pStyle w:val="ListParagraph"/>
              <w:numPr>
                <w:ilvl w:val="0"/>
                <w:numId w:val="34"/>
              </w:numPr>
              <w:spacing w:before="120" w:after="120"/>
              <w:rPr>
                <w:lang w:val="en-US"/>
              </w:rPr>
            </w:pPr>
            <w:r w:rsidRPr="0067627D">
              <w:t>Content</w:t>
            </w:r>
          </w:p>
        </w:tc>
        <w:tc>
          <w:tcPr>
            <w:tcW w:w="2694" w:type="dxa"/>
          </w:tcPr>
          <w:p w14:paraId="64887C49" w14:textId="77777777" w:rsidR="0067627D" w:rsidRDefault="0067627D" w:rsidP="0067627D">
            <w:pPr>
              <w:pStyle w:val="ListParagraph"/>
              <w:numPr>
                <w:ilvl w:val="0"/>
                <w:numId w:val="28"/>
              </w:numPr>
              <w:spacing w:before="120" w:after="120"/>
            </w:pPr>
            <w:r w:rsidRPr="0067627D">
              <w:t xml:space="preserve">Microsoft Word, </w:t>
            </w:r>
          </w:p>
          <w:p w14:paraId="4AE47932" w14:textId="77777777" w:rsidR="0067627D" w:rsidRDefault="0067627D" w:rsidP="0067627D">
            <w:pPr>
              <w:pStyle w:val="ListParagraph"/>
              <w:numPr>
                <w:ilvl w:val="0"/>
                <w:numId w:val="28"/>
              </w:numPr>
              <w:spacing w:before="120" w:after="120"/>
            </w:pPr>
            <w:r w:rsidRPr="0067627D">
              <w:t xml:space="preserve">Excel, </w:t>
            </w:r>
          </w:p>
          <w:p w14:paraId="2A64B81D" w14:textId="77777777" w:rsidR="0067627D" w:rsidRDefault="0067627D" w:rsidP="0067627D">
            <w:pPr>
              <w:pStyle w:val="ListParagraph"/>
              <w:numPr>
                <w:ilvl w:val="0"/>
                <w:numId w:val="28"/>
              </w:numPr>
              <w:spacing w:before="120" w:after="120"/>
            </w:pPr>
            <w:r w:rsidRPr="0067627D">
              <w:t>PowerPoint,</w:t>
            </w:r>
          </w:p>
          <w:p w14:paraId="527BA17C" w14:textId="77777777" w:rsidR="0067627D" w:rsidRDefault="0067627D" w:rsidP="0067627D">
            <w:pPr>
              <w:pStyle w:val="ListParagraph"/>
              <w:numPr>
                <w:ilvl w:val="0"/>
                <w:numId w:val="28"/>
              </w:numPr>
              <w:spacing w:before="120" w:after="120"/>
            </w:pPr>
            <w:r w:rsidRPr="0067627D">
              <w:t xml:space="preserve">Confluence, </w:t>
            </w:r>
          </w:p>
          <w:p w14:paraId="6472BFFA" w14:textId="198D0814" w:rsidR="0067627D" w:rsidRPr="0067627D" w:rsidRDefault="0067627D" w:rsidP="0067627D">
            <w:pPr>
              <w:pStyle w:val="ListParagraph"/>
              <w:numPr>
                <w:ilvl w:val="0"/>
                <w:numId w:val="28"/>
              </w:numPr>
              <w:spacing w:before="120" w:after="120"/>
            </w:pPr>
            <w:r w:rsidRPr="0067627D">
              <w:t>SharePoint</w:t>
            </w:r>
          </w:p>
        </w:tc>
        <w:tc>
          <w:tcPr>
            <w:tcW w:w="2695" w:type="dxa"/>
          </w:tcPr>
          <w:p w14:paraId="4105FA31" w14:textId="29E30D6A" w:rsidR="0067627D" w:rsidRDefault="0067627D" w:rsidP="0067627D">
            <w:pPr>
              <w:spacing w:before="120" w:after="120"/>
            </w:pPr>
            <w:r w:rsidRPr="0067627D">
              <w:t>Creation and management o</w:t>
            </w:r>
            <w:r>
              <w:t>f:</w:t>
            </w:r>
          </w:p>
          <w:p w14:paraId="0F3C03AC" w14:textId="6D5C7F81" w:rsidR="0067627D" w:rsidRDefault="0067627D" w:rsidP="0067627D">
            <w:pPr>
              <w:pStyle w:val="ListParagraph"/>
              <w:numPr>
                <w:ilvl w:val="0"/>
                <w:numId w:val="32"/>
              </w:numPr>
              <w:spacing w:before="120" w:after="120"/>
            </w:pPr>
            <w:r>
              <w:t>D</w:t>
            </w:r>
            <w:r w:rsidRPr="0067627D">
              <w:t xml:space="preserve">ocuments, </w:t>
            </w:r>
          </w:p>
          <w:p w14:paraId="2E6BAB11" w14:textId="28F78B22" w:rsidR="0067627D" w:rsidRDefault="0067627D" w:rsidP="0067627D">
            <w:pPr>
              <w:pStyle w:val="ListParagraph"/>
              <w:numPr>
                <w:ilvl w:val="0"/>
                <w:numId w:val="32"/>
              </w:numPr>
              <w:spacing w:before="120" w:after="120"/>
            </w:pPr>
            <w:r>
              <w:t>S</w:t>
            </w:r>
            <w:r w:rsidRPr="0067627D">
              <w:t xml:space="preserve">preadsheets, </w:t>
            </w:r>
          </w:p>
          <w:p w14:paraId="3D721D8C" w14:textId="3A46E492" w:rsidR="0067627D" w:rsidRDefault="0067627D" w:rsidP="0067627D">
            <w:pPr>
              <w:pStyle w:val="ListParagraph"/>
              <w:numPr>
                <w:ilvl w:val="0"/>
                <w:numId w:val="32"/>
              </w:numPr>
              <w:spacing w:before="120" w:after="120"/>
            </w:pPr>
            <w:r>
              <w:t>P</w:t>
            </w:r>
            <w:r w:rsidRPr="0067627D">
              <w:t xml:space="preserve">resentations, and </w:t>
            </w:r>
          </w:p>
          <w:p w14:paraId="213BB349" w14:textId="50A79374" w:rsidR="0067627D" w:rsidRPr="0067627D" w:rsidRDefault="0067627D" w:rsidP="0067627D">
            <w:pPr>
              <w:pStyle w:val="ListParagraph"/>
              <w:numPr>
                <w:ilvl w:val="0"/>
                <w:numId w:val="32"/>
              </w:numPr>
              <w:spacing w:before="120" w:after="120"/>
              <w:rPr>
                <w:lang w:val="en-US"/>
              </w:rPr>
            </w:pPr>
            <w:r>
              <w:t>W</w:t>
            </w:r>
            <w:r w:rsidRPr="0067627D">
              <w:t>ikis.</w:t>
            </w:r>
          </w:p>
        </w:tc>
        <w:tc>
          <w:tcPr>
            <w:tcW w:w="2695" w:type="dxa"/>
          </w:tcPr>
          <w:p w14:paraId="0A59CCB7" w14:textId="54F4E82F" w:rsidR="0067627D" w:rsidRPr="0067627D" w:rsidRDefault="0067627D" w:rsidP="0067627D">
            <w:pPr>
              <w:spacing w:before="120" w:after="120"/>
              <w:rPr>
                <w:lang w:val="en-US"/>
              </w:rPr>
            </w:pPr>
            <w:r w:rsidRPr="0067627D">
              <w:t>Used for creating reports, documenting network configurations, and sharing information.</w:t>
            </w:r>
          </w:p>
        </w:tc>
      </w:tr>
      <w:tr w:rsidR="00866CF7" w14:paraId="4E3225FD" w14:textId="77777777" w:rsidTr="00866CF7">
        <w:tc>
          <w:tcPr>
            <w:tcW w:w="2706" w:type="dxa"/>
            <w:shd w:val="clear" w:color="auto" w:fill="D9E2F3" w:themeFill="accent1" w:themeFillTint="33"/>
          </w:tcPr>
          <w:p w14:paraId="2F7EEA97" w14:textId="00D981DB" w:rsidR="00866CF7" w:rsidRPr="0067627D" w:rsidRDefault="00866CF7" w:rsidP="00866CF7">
            <w:pPr>
              <w:spacing w:before="120" w:after="120"/>
            </w:pPr>
            <w:r w:rsidRPr="005E4479">
              <w:rPr>
                <w:b/>
                <w:bCs/>
                <w:lang w:val="en-US"/>
              </w:rPr>
              <w:t>Stand-alone tool</w:t>
            </w:r>
          </w:p>
        </w:tc>
        <w:tc>
          <w:tcPr>
            <w:tcW w:w="8084" w:type="dxa"/>
            <w:gridSpan w:val="3"/>
            <w:shd w:val="clear" w:color="auto" w:fill="D9E2F3" w:themeFill="accent1" w:themeFillTint="33"/>
          </w:tcPr>
          <w:p w14:paraId="00C2DA02" w14:textId="50F13E03" w:rsidR="00866CF7" w:rsidRPr="0067627D" w:rsidRDefault="00866CF7" w:rsidP="00866CF7">
            <w:pPr>
              <w:spacing w:before="120" w:after="120"/>
            </w:pPr>
            <w:r w:rsidRPr="0067627D">
              <w:rPr>
                <w:b/>
                <w:bCs/>
              </w:rPr>
              <w:t>Documentation Tools (SaskTel &amp; Project)</w:t>
            </w:r>
          </w:p>
        </w:tc>
      </w:tr>
      <w:tr w:rsidR="00866CF7" w14:paraId="6110A450" w14:textId="77777777" w:rsidTr="005E4479">
        <w:tc>
          <w:tcPr>
            <w:tcW w:w="2706" w:type="dxa"/>
          </w:tcPr>
          <w:p w14:paraId="7B5EF2D5" w14:textId="685ABE90" w:rsidR="00866CF7" w:rsidRPr="005E4479" w:rsidRDefault="00866CF7" w:rsidP="00866CF7">
            <w:pPr>
              <w:spacing w:before="120" w:after="120"/>
              <w:rPr>
                <w:b/>
                <w:bCs/>
                <w:lang w:val="en-US"/>
              </w:rPr>
            </w:pPr>
            <w:r w:rsidRPr="005E4479">
              <w:rPr>
                <w:b/>
                <w:bCs/>
                <w:lang w:val="en-US"/>
              </w:rPr>
              <w:t>Supported activities</w:t>
            </w:r>
          </w:p>
        </w:tc>
        <w:tc>
          <w:tcPr>
            <w:tcW w:w="2694" w:type="dxa"/>
          </w:tcPr>
          <w:p w14:paraId="0496CDCB" w14:textId="7C4D9830" w:rsidR="00866CF7" w:rsidRPr="0067627D" w:rsidRDefault="00866CF7" w:rsidP="00866CF7">
            <w:pPr>
              <w:spacing w:before="120" w:after="120"/>
              <w:rPr>
                <w:b/>
                <w:bCs/>
              </w:rPr>
            </w:pPr>
            <w:r w:rsidRPr="005E4479">
              <w:rPr>
                <w:b/>
                <w:bCs/>
                <w:lang w:val="en-US"/>
              </w:rPr>
              <w:t>Tool</w:t>
            </w:r>
          </w:p>
        </w:tc>
        <w:tc>
          <w:tcPr>
            <w:tcW w:w="2695" w:type="dxa"/>
          </w:tcPr>
          <w:p w14:paraId="28619454" w14:textId="47D46FA2" w:rsidR="00866CF7" w:rsidRPr="0067627D" w:rsidRDefault="00866CF7" w:rsidP="00866CF7">
            <w:pPr>
              <w:spacing w:before="120" w:after="120"/>
            </w:pPr>
            <w:r w:rsidRPr="005E4479">
              <w:rPr>
                <w:b/>
                <w:bCs/>
                <w:lang w:val="en-US"/>
              </w:rPr>
              <w:t>Key features</w:t>
            </w:r>
          </w:p>
        </w:tc>
        <w:tc>
          <w:tcPr>
            <w:tcW w:w="2695" w:type="dxa"/>
          </w:tcPr>
          <w:p w14:paraId="42841B1B" w14:textId="3BCB7FFB" w:rsidR="00866CF7" w:rsidRPr="0067627D" w:rsidRDefault="00866CF7" w:rsidP="00866CF7">
            <w:pPr>
              <w:spacing w:before="120" w:after="120"/>
            </w:pPr>
            <w:r w:rsidRPr="005E4479">
              <w:rPr>
                <w:b/>
                <w:bCs/>
                <w:lang w:val="en-US"/>
              </w:rPr>
              <w:t>Usage notes</w:t>
            </w:r>
          </w:p>
        </w:tc>
      </w:tr>
      <w:tr w:rsidR="00866CF7" w14:paraId="4697CB28" w14:textId="77777777" w:rsidTr="005E4479">
        <w:tc>
          <w:tcPr>
            <w:tcW w:w="2706" w:type="dxa"/>
          </w:tcPr>
          <w:p w14:paraId="5FC87892" w14:textId="77777777" w:rsidR="00866CF7" w:rsidRDefault="00866CF7" w:rsidP="00866CF7">
            <w:pPr>
              <w:pStyle w:val="ListParagraph"/>
              <w:numPr>
                <w:ilvl w:val="0"/>
                <w:numId w:val="36"/>
              </w:numPr>
              <w:spacing w:before="120" w:after="120"/>
            </w:pPr>
            <w:r w:rsidRPr="00866CF7">
              <w:t xml:space="preserve">Projects, </w:t>
            </w:r>
          </w:p>
          <w:p w14:paraId="5E49122C" w14:textId="77777777" w:rsidR="00866CF7" w:rsidRDefault="00866CF7" w:rsidP="00866CF7">
            <w:pPr>
              <w:pStyle w:val="ListParagraph"/>
              <w:numPr>
                <w:ilvl w:val="0"/>
                <w:numId w:val="36"/>
              </w:numPr>
              <w:spacing w:before="120" w:after="120"/>
            </w:pPr>
            <w:r w:rsidRPr="00866CF7">
              <w:t xml:space="preserve">Community Cultivation, </w:t>
            </w:r>
          </w:p>
          <w:p w14:paraId="0C0D3CC8" w14:textId="28C66623" w:rsidR="00866CF7" w:rsidRPr="00866CF7" w:rsidRDefault="00866CF7" w:rsidP="00866CF7">
            <w:pPr>
              <w:pStyle w:val="ListParagraph"/>
              <w:numPr>
                <w:ilvl w:val="0"/>
                <w:numId w:val="36"/>
              </w:numPr>
              <w:spacing w:before="120" w:after="120"/>
              <w:rPr>
                <w:lang w:val="en-US"/>
              </w:rPr>
            </w:pPr>
            <w:r w:rsidRPr="00866CF7">
              <w:t>Content</w:t>
            </w:r>
          </w:p>
        </w:tc>
        <w:tc>
          <w:tcPr>
            <w:tcW w:w="2694" w:type="dxa"/>
          </w:tcPr>
          <w:p w14:paraId="3DDC261B" w14:textId="77777777" w:rsidR="00866CF7" w:rsidRDefault="00866CF7" w:rsidP="00866CF7">
            <w:pPr>
              <w:pStyle w:val="ListParagraph"/>
              <w:numPr>
                <w:ilvl w:val="0"/>
                <w:numId w:val="36"/>
              </w:numPr>
              <w:spacing w:before="120" w:after="120"/>
            </w:pPr>
            <w:r w:rsidRPr="00866CF7">
              <w:t xml:space="preserve">Git, </w:t>
            </w:r>
          </w:p>
          <w:p w14:paraId="72E17AAD" w14:textId="344B0A6F" w:rsidR="00866CF7" w:rsidRPr="00866CF7" w:rsidRDefault="00866CF7" w:rsidP="00866CF7">
            <w:pPr>
              <w:pStyle w:val="ListParagraph"/>
              <w:numPr>
                <w:ilvl w:val="0"/>
                <w:numId w:val="36"/>
              </w:numPr>
              <w:spacing w:before="120" w:after="120"/>
              <w:rPr>
                <w:lang w:val="en-US"/>
              </w:rPr>
            </w:pPr>
            <w:r w:rsidRPr="00866CF7">
              <w:t>GitHub</w:t>
            </w:r>
          </w:p>
        </w:tc>
        <w:tc>
          <w:tcPr>
            <w:tcW w:w="2695" w:type="dxa"/>
          </w:tcPr>
          <w:p w14:paraId="4F2C3DA0" w14:textId="695BBAAE" w:rsidR="00866CF7" w:rsidRPr="00866CF7" w:rsidRDefault="00866CF7" w:rsidP="00866CF7">
            <w:pPr>
              <w:spacing w:before="120" w:after="120"/>
              <w:rPr>
                <w:lang w:val="en-US"/>
              </w:rPr>
            </w:pPr>
            <w:r w:rsidRPr="00866CF7">
              <w:t>Manages codebase and tracks revisions.</w:t>
            </w:r>
          </w:p>
        </w:tc>
        <w:tc>
          <w:tcPr>
            <w:tcW w:w="2695" w:type="dxa"/>
          </w:tcPr>
          <w:p w14:paraId="6F4509D9" w14:textId="1306ADA0" w:rsidR="00866CF7" w:rsidRPr="00866CF7" w:rsidRDefault="00866CF7" w:rsidP="00866CF7">
            <w:pPr>
              <w:spacing w:before="120" w:after="120"/>
              <w:rPr>
                <w:lang w:val="en-US"/>
              </w:rPr>
            </w:pPr>
            <w:r w:rsidRPr="00866CF7">
              <w:t>Critical for project collaboration, version control.</w:t>
            </w:r>
          </w:p>
        </w:tc>
      </w:tr>
      <w:tr w:rsidR="00DF3813" w14:paraId="1D499D54" w14:textId="77777777" w:rsidTr="00DF3813">
        <w:tc>
          <w:tcPr>
            <w:tcW w:w="2706" w:type="dxa"/>
            <w:shd w:val="clear" w:color="auto" w:fill="D9E2F3" w:themeFill="accent1" w:themeFillTint="33"/>
          </w:tcPr>
          <w:p w14:paraId="72B728E2" w14:textId="1FC46556" w:rsidR="00DF3813" w:rsidRPr="00866CF7" w:rsidRDefault="00DF3813" w:rsidP="00DF3813">
            <w:pPr>
              <w:spacing w:before="120" w:after="120"/>
            </w:pPr>
            <w:r w:rsidRPr="005E4479">
              <w:rPr>
                <w:b/>
                <w:bCs/>
                <w:lang w:val="en-US"/>
              </w:rPr>
              <w:t>Stand-alone tool</w:t>
            </w:r>
          </w:p>
        </w:tc>
        <w:tc>
          <w:tcPr>
            <w:tcW w:w="8084" w:type="dxa"/>
            <w:gridSpan w:val="3"/>
            <w:shd w:val="clear" w:color="auto" w:fill="D9E2F3" w:themeFill="accent1" w:themeFillTint="33"/>
          </w:tcPr>
          <w:p w14:paraId="6F6C0004" w14:textId="25BCAAE2" w:rsidR="00DF3813" w:rsidRPr="00866CF7" w:rsidRDefault="00DF3813" w:rsidP="00DF3813">
            <w:pPr>
              <w:spacing w:before="120" w:after="120"/>
            </w:pPr>
            <w:r w:rsidRPr="0067627D">
              <w:rPr>
                <w:b/>
                <w:bCs/>
              </w:rPr>
              <w:t>Documentation Tools (SaskTel &amp; Project)</w:t>
            </w:r>
          </w:p>
        </w:tc>
      </w:tr>
      <w:tr w:rsidR="00DF3813" w14:paraId="0FCB913A" w14:textId="77777777" w:rsidTr="005E4479">
        <w:tc>
          <w:tcPr>
            <w:tcW w:w="2706" w:type="dxa"/>
          </w:tcPr>
          <w:p w14:paraId="6612C513" w14:textId="5A3F4D7A" w:rsidR="00DF3813" w:rsidRPr="005E4479" w:rsidRDefault="00DF3813" w:rsidP="00DF3813">
            <w:pPr>
              <w:spacing w:before="120" w:after="120"/>
              <w:rPr>
                <w:b/>
                <w:bCs/>
                <w:lang w:val="en-US"/>
              </w:rPr>
            </w:pPr>
            <w:r w:rsidRPr="005E4479">
              <w:rPr>
                <w:b/>
                <w:bCs/>
                <w:lang w:val="en-US"/>
              </w:rPr>
              <w:t>Supported activities</w:t>
            </w:r>
          </w:p>
        </w:tc>
        <w:tc>
          <w:tcPr>
            <w:tcW w:w="2694" w:type="dxa"/>
          </w:tcPr>
          <w:p w14:paraId="791F44DD" w14:textId="498C1BFC" w:rsidR="00DF3813" w:rsidRPr="0067627D" w:rsidRDefault="00DF3813" w:rsidP="00DF3813">
            <w:pPr>
              <w:spacing w:before="120" w:after="120"/>
              <w:rPr>
                <w:b/>
                <w:bCs/>
              </w:rPr>
            </w:pPr>
            <w:r w:rsidRPr="005E4479">
              <w:rPr>
                <w:b/>
                <w:bCs/>
                <w:lang w:val="en-US"/>
              </w:rPr>
              <w:t>Tool</w:t>
            </w:r>
          </w:p>
        </w:tc>
        <w:tc>
          <w:tcPr>
            <w:tcW w:w="2695" w:type="dxa"/>
          </w:tcPr>
          <w:p w14:paraId="3FA1BFC1" w14:textId="1F1A71C8" w:rsidR="00DF3813" w:rsidRPr="00866CF7" w:rsidRDefault="00DF3813" w:rsidP="00DF3813">
            <w:pPr>
              <w:spacing w:before="120" w:after="120"/>
            </w:pPr>
            <w:r w:rsidRPr="005E4479">
              <w:rPr>
                <w:b/>
                <w:bCs/>
                <w:lang w:val="en-US"/>
              </w:rPr>
              <w:t>Key features</w:t>
            </w:r>
          </w:p>
        </w:tc>
        <w:tc>
          <w:tcPr>
            <w:tcW w:w="2695" w:type="dxa"/>
          </w:tcPr>
          <w:p w14:paraId="3B46377D" w14:textId="548BDA53" w:rsidR="00DF3813" w:rsidRPr="00866CF7" w:rsidRDefault="00DF3813" w:rsidP="00DF3813">
            <w:pPr>
              <w:spacing w:before="120" w:after="120"/>
            </w:pPr>
            <w:r w:rsidRPr="005E4479">
              <w:rPr>
                <w:b/>
                <w:bCs/>
                <w:lang w:val="en-US"/>
              </w:rPr>
              <w:t>Usage notes</w:t>
            </w:r>
          </w:p>
        </w:tc>
      </w:tr>
      <w:tr w:rsidR="00DF3813" w14:paraId="0E8DC04D" w14:textId="77777777" w:rsidTr="005E4479">
        <w:tc>
          <w:tcPr>
            <w:tcW w:w="2706" w:type="dxa"/>
          </w:tcPr>
          <w:p w14:paraId="2596F71C" w14:textId="5231E73E" w:rsidR="00DF3813" w:rsidRPr="00DF3813" w:rsidRDefault="00DF3813" w:rsidP="00DF3813">
            <w:pPr>
              <w:pStyle w:val="ListParagraph"/>
              <w:numPr>
                <w:ilvl w:val="0"/>
                <w:numId w:val="37"/>
              </w:numPr>
              <w:spacing w:before="120" w:after="120"/>
              <w:rPr>
                <w:lang w:val="en-US"/>
              </w:rPr>
            </w:pPr>
            <w:r w:rsidRPr="00DF3813">
              <w:t>Projects</w:t>
            </w:r>
          </w:p>
        </w:tc>
        <w:tc>
          <w:tcPr>
            <w:tcW w:w="2694" w:type="dxa"/>
          </w:tcPr>
          <w:p w14:paraId="59D9A97F" w14:textId="601CA1B9" w:rsidR="00DF3813" w:rsidRDefault="00DF3813" w:rsidP="00DF3813">
            <w:pPr>
              <w:pStyle w:val="ListParagraph"/>
              <w:numPr>
                <w:ilvl w:val="0"/>
                <w:numId w:val="37"/>
              </w:numPr>
              <w:spacing w:before="120" w:after="120"/>
            </w:pPr>
            <w:r w:rsidRPr="00DF3813">
              <w:t xml:space="preserve">VS Code </w:t>
            </w:r>
          </w:p>
          <w:p w14:paraId="31D34565" w14:textId="6F849DFE" w:rsidR="00DF3813" w:rsidRDefault="00DF3813" w:rsidP="00DF3813">
            <w:pPr>
              <w:pStyle w:val="ListParagraph"/>
              <w:numPr>
                <w:ilvl w:val="0"/>
                <w:numId w:val="37"/>
              </w:numPr>
              <w:spacing w:before="120" w:after="120"/>
            </w:pPr>
            <w:r w:rsidRPr="00DF3813">
              <w:t>PyCharm</w:t>
            </w:r>
          </w:p>
          <w:p w14:paraId="2B92AD03" w14:textId="6CA8D623" w:rsidR="00DF3813" w:rsidRPr="00DF3813" w:rsidRDefault="00DF3813" w:rsidP="00DF3813">
            <w:pPr>
              <w:pStyle w:val="ListParagraph"/>
              <w:numPr>
                <w:ilvl w:val="0"/>
                <w:numId w:val="37"/>
              </w:numPr>
              <w:spacing w:before="120" w:after="120"/>
              <w:rPr>
                <w:lang w:val="en-US"/>
              </w:rPr>
            </w:pPr>
            <w:r w:rsidRPr="00DF3813">
              <w:rPr>
                <w:lang w:val="en-US"/>
              </w:rPr>
              <w:t>JetBrains IntelliJ</w:t>
            </w:r>
          </w:p>
        </w:tc>
        <w:tc>
          <w:tcPr>
            <w:tcW w:w="2695" w:type="dxa"/>
          </w:tcPr>
          <w:p w14:paraId="35041CA4" w14:textId="56182BF0" w:rsidR="00DF3813" w:rsidRPr="00DF3813" w:rsidRDefault="00DF3813" w:rsidP="00DF3813">
            <w:pPr>
              <w:spacing w:before="120" w:after="120"/>
              <w:rPr>
                <w:lang w:val="en-US"/>
              </w:rPr>
            </w:pPr>
            <w:r w:rsidRPr="00DF3813">
              <w:t>Integrated Development Environments and text editors used for writing and managing code</w:t>
            </w:r>
          </w:p>
        </w:tc>
        <w:tc>
          <w:tcPr>
            <w:tcW w:w="2695" w:type="dxa"/>
          </w:tcPr>
          <w:p w14:paraId="79CB7D2A" w14:textId="3069EB27" w:rsidR="00DF3813" w:rsidRPr="00DF3813" w:rsidRDefault="00DF3813" w:rsidP="00DF3813">
            <w:pPr>
              <w:spacing w:before="120" w:after="120"/>
              <w:rPr>
                <w:lang w:val="en-US"/>
              </w:rPr>
            </w:pPr>
            <w:r w:rsidRPr="00DF3813">
              <w:t>Essential for any coding, scripting.</w:t>
            </w:r>
          </w:p>
        </w:tc>
      </w:tr>
    </w:tbl>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6BBA3D" w14:textId="77777777" w:rsidR="00F55F82" w:rsidRDefault="00F55F82" w:rsidP="007434F8">
      <w:pPr>
        <w:spacing w:after="0" w:line="240" w:lineRule="auto"/>
      </w:pPr>
      <w:r>
        <w:separator/>
      </w:r>
    </w:p>
  </w:endnote>
  <w:endnote w:type="continuationSeparator" w:id="0">
    <w:p w14:paraId="4F26E9E0" w14:textId="77777777" w:rsidR="00F55F82" w:rsidRDefault="00F55F82"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GaramondPro-Regular">
    <w:altName w:val="Calibri"/>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3A95A8" w14:textId="77777777" w:rsidR="00F55F82" w:rsidRDefault="00F55F82" w:rsidP="007434F8">
      <w:pPr>
        <w:spacing w:after="0" w:line="240" w:lineRule="auto"/>
      </w:pPr>
      <w:r>
        <w:separator/>
      </w:r>
    </w:p>
  </w:footnote>
  <w:footnote w:type="continuationSeparator" w:id="0">
    <w:p w14:paraId="7646551D" w14:textId="77777777" w:rsidR="00F55F82" w:rsidRDefault="00F55F82"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20BA0"/>
    <w:multiLevelType w:val="hybridMultilevel"/>
    <w:tmpl w:val="E36AFB7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 w15:restartNumberingAfterBreak="0">
    <w:nsid w:val="0D55398D"/>
    <w:multiLevelType w:val="hybridMultilevel"/>
    <w:tmpl w:val="3CCA742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15:restartNumberingAfterBreak="0">
    <w:nsid w:val="10787345"/>
    <w:multiLevelType w:val="hybridMultilevel"/>
    <w:tmpl w:val="EACE6BF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 w15:restartNumberingAfterBreak="0">
    <w:nsid w:val="14C21A21"/>
    <w:multiLevelType w:val="hybridMultilevel"/>
    <w:tmpl w:val="396C300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4F64914"/>
    <w:multiLevelType w:val="hybridMultilevel"/>
    <w:tmpl w:val="6D9A417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 w15:restartNumberingAfterBreak="0">
    <w:nsid w:val="15E8071F"/>
    <w:multiLevelType w:val="hybridMultilevel"/>
    <w:tmpl w:val="54A847B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183C6819"/>
    <w:multiLevelType w:val="hybridMultilevel"/>
    <w:tmpl w:val="82FEACB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8" w15:restartNumberingAfterBreak="0">
    <w:nsid w:val="18ED6B9A"/>
    <w:multiLevelType w:val="hybridMultilevel"/>
    <w:tmpl w:val="B90C80D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9"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6DE5715"/>
    <w:multiLevelType w:val="hybridMultilevel"/>
    <w:tmpl w:val="1FD0ED0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27F4752C"/>
    <w:multiLevelType w:val="hybridMultilevel"/>
    <w:tmpl w:val="BD8AC6A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2" w15:restartNumberingAfterBreak="0">
    <w:nsid w:val="2B3834A9"/>
    <w:multiLevelType w:val="hybridMultilevel"/>
    <w:tmpl w:val="110EA3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5332815"/>
    <w:multiLevelType w:val="hybridMultilevel"/>
    <w:tmpl w:val="4C64314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4" w15:restartNumberingAfterBreak="0">
    <w:nsid w:val="3E325786"/>
    <w:multiLevelType w:val="hybridMultilevel"/>
    <w:tmpl w:val="E7BA5A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45033BFD"/>
    <w:multiLevelType w:val="hybridMultilevel"/>
    <w:tmpl w:val="501E0B7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8"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464B5F59"/>
    <w:multiLevelType w:val="hybridMultilevel"/>
    <w:tmpl w:val="5A468C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46CE20DE"/>
    <w:multiLevelType w:val="hybridMultilevel"/>
    <w:tmpl w:val="EFD45EA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1"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24" w15:restartNumberingAfterBreak="0">
    <w:nsid w:val="537B4C2D"/>
    <w:multiLevelType w:val="hybridMultilevel"/>
    <w:tmpl w:val="1E7E342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5"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80B5F5B"/>
    <w:multiLevelType w:val="hybridMultilevel"/>
    <w:tmpl w:val="E4C61A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633E1154"/>
    <w:multiLevelType w:val="hybridMultilevel"/>
    <w:tmpl w:val="3B44261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9"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679D3178"/>
    <w:multiLevelType w:val="hybridMultilevel"/>
    <w:tmpl w:val="270EAA6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1" w15:restartNumberingAfterBreak="0">
    <w:nsid w:val="684907F6"/>
    <w:multiLevelType w:val="hybridMultilevel"/>
    <w:tmpl w:val="4856923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2" w15:restartNumberingAfterBreak="0">
    <w:nsid w:val="699305D2"/>
    <w:multiLevelType w:val="hybridMultilevel"/>
    <w:tmpl w:val="D7A807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71117A5F"/>
    <w:multiLevelType w:val="hybridMultilevel"/>
    <w:tmpl w:val="A34AFF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AC93F22"/>
    <w:multiLevelType w:val="hybridMultilevel"/>
    <w:tmpl w:val="B2805B2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5" w15:restartNumberingAfterBreak="0">
    <w:nsid w:val="7EED1C82"/>
    <w:multiLevelType w:val="hybridMultilevel"/>
    <w:tmpl w:val="A9A2495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FC3419F"/>
    <w:multiLevelType w:val="hybridMultilevel"/>
    <w:tmpl w:val="86D62D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405688474">
    <w:abstractNumId w:val="16"/>
  </w:num>
  <w:num w:numId="2" w16cid:durableId="591669012">
    <w:abstractNumId w:val="21"/>
  </w:num>
  <w:num w:numId="3" w16cid:durableId="115564057">
    <w:abstractNumId w:val="6"/>
  </w:num>
  <w:num w:numId="4" w16cid:durableId="734351606">
    <w:abstractNumId w:val="15"/>
  </w:num>
  <w:num w:numId="5" w16cid:durableId="1412508117">
    <w:abstractNumId w:val="26"/>
  </w:num>
  <w:num w:numId="6" w16cid:durableId="404881646">
    <w:abstractNumId w:val="18"/>
  </w:num>
  <w:num w:numId="7" w16cid:durableId="2047830236">
    <w:abstractNumId w:val="23"/>
  </w:num>
  <w:num w:numId="8" w16cid:durableId="744958253">
    <w:abstractNumId w:val="22"/>
  </w:num>
  <w:num w:numId="9" w16cid:durableId="2067994338">
    <w:abstractNumId w:val="9"/>
  </w:num>
  <w:num w:numId="10" w16cid:durableId="1850024034">
    <w:abstractNumId w:val="29"/>
  </w:num>
  <w:num w:numId="11" w16cid:durableId="1990016297">
    <w:abstractNumId w:val="25"/>
  </w:num>
  <w:num w:numId="12" w16cid:durableId="1620381958">
    <w:abstractNumId w:val="19"/>
  </w:num>
  <w:num w:numId="13" w16cid:durableId="1578710113">
    <w:abstractNumId w:val="13"/>
  </w:num>
  <w:num w:numId="14" w16cid:durableId="925383541">
    <w:abstractNumId w:val="11"/>
  </w:num>
  <w:num w:numId="15" w16cid:durableId="1044476721">
    <w:abstractNumId w:val="30"/>
  </w:num>
  <w:num w:numId="16" w16cid:durableId="1220555704">
    <w:abstractNumId w:val="17"/>
  </w:num>
  <w:num w:numId="17" w16cid:durableId="1694262014">
    <w:abstractNumId w:val="32"/>
  </w:num>
  <w:num w:numId="18" w16cid:durableId="1405494234">
    <w:abstractNumId w:val="5"/>
  </w:num>
  <w:num w:numId="19" w16cid:durableId="1858615460">
    <w:abstractNumId w:val="10"/>
  </w:num>
  <w:num w:numId="20" w16cid:durableId="217859514">
    <w:abstractNumId w:val="12"/>
  </w:num>
  <w:num w:numId="21" w16cid:durableId="1646280163">
    <w:abstractNumId w:val="35"/>
  </w:num>
  <w:num w:numId="22" w16cid:durableId="1552617818">
    <w:abstractNumId w:val="24"/>
  </w:num>
  <w:num w:numId="23" w16cid:durableId="470757080">
    <w:abstractNumId w:val="20"/>
  </w:num>
  <w:num w:numId="24" w16cid:durableId="805045164">
    <w:abstractNumId w:val="34"/>
  </w:num>
  <w:num w:numId="25" w16cid:durableId="2039499574">
    <w:abstractNumId w:val="2"/>
  </w:num>
  <w:num w:numId="26" w16cid:durableId="1827744349">
    <w:abstractNumId w:val="36"/>
  </w:num>
  <w:num w:numId="27" w16cid:durableId="1076705906">
    <w:abstractNumId w:val="31"/>
  </w:num>
  <w:num w:numId="28" w16cid:durableId="2040083268">
    <w:abstractNumId w:val="28"/>
  </w:num>
  <w:num w:numId="29" w16cid:durableId="232082844">
    <w:abstractNumId w:val="3"/>
  </w:num>
  <w:num w:numId="30" w16cid:durableId="2086298267">
    <w:abstractNumId w:val="4"/>
  </w:num>
  <w:num w:numId="31" w16cid:durableId="925109618">
    <w:abstractNumId w:val="33"/>
  </w:num>
  <w:num w:numId="32" w16cid:durableId="563681915">
    <w:abstractNumId w:val="1"/>
  </w:num>
  <w:num w:numId="33" w16cid:durableId="793713396">
    <w:abstractNumId w:val="14"/>
  </w:num>
  <w:num w:numId="34" w16cid:durableId="1629580769">
    <w:abstractNumId w:val="7"/>
  </w:num>
  <w:num w:numId="35" w16cid:durableId="2084598493">
    <w:abstractNumId w:val="27"/>
  </w:num>
  <w:num w:numId="36" w16cid:durableId="300697044">
    <w:abstractNumId w:val="8"/>
  </w:num>
  <w:num w:numId="37" w16cid:durableId="3968226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74C57"/>
    <w:rsid w:val="000829FD"/>
    <w:rsid w:val="000B5C97"/>
    <w:rsid w:val="000D6F35"/>
    <w:rsid w:val="00112ABE"/>
    <w:rsid w:val="001271BC"/>
    <w:rsid w:val="001409CD"/>
    <w:rsid w:val="00162EB2"/>
    <w:rsid w:val="001A6E03"/>
    <w:rsid w:val="001D456F"/>
    <w:rsid w:val="00217E29"/>
    <w:rsid w:val="00243360"/>
    <w:rsid w:val="00286502"/>
    <w:rsid w:val="002914EB"/>
    <w:rsid w:val="002A3834"/>
    <w:rsid w:val="002E6CFD"/>
    <w:rsid w:val="00322B6F"/>
    <w:rsid w:val="0033471C"/>
    <w:rsid w:val="00380E18"/>
    <w:rsid w:val="00394B43"/>
    <w:rsid w:val="003B4F09"/>
    <w:rsid w:val="003C35BA"/>
    <w:rsid w:val="003D202B"/>
    <w:rsid w:val="00402394"/>
    <w:rsid w:val="00451A3A"/>
    <w:rsid w:val="004B2184"/>
    <w:rsid w:val="004F21CC"/>
    <w:rsid w:val="00500A19"/>
    <w:rsid w:val="00504CAA"/>
    <w:rsid w:val="00526596"/>
    <w:rsid w:val="00570AA8"/>
    <w:rsid w:val="005803EA"/>
    <w:rsid w:val="00591D16"/>
    <w:rsid w:val="005D3FE4"/>
    <w:rsid w:val="005E4479"/>
    <w:rsid w:val="005F2033"/>
    <w:rsid w:val="00630E26"/>
    <w:rsid w:val="00650A4A"/>
    <w:rsid w:val="0065430B"/>
    <w:rsid w:val="0067627D"/>
    <w:rsid w:val="00693E2A"/>
    <w:rsid w:val="00701092"/>
    <w:rsid w:val="0071288C"/>
    <w:rsid w:val="00730FF6"/>
    <w:rsid w:val="00736C51"/>
    <w:rsid w:val="007427E6"/>
    <w:rsid w:val="007434F8"/>
    <w:rsid w:val="00747A7E"/>
    <w:rsid w:val="00757BD8"/>
    <w:rsid w:val="007956F2"/>
    <w:rsid w:val="007C71D0"/>
    <w:rsid w:val="007F196A"/>
    <w:rsid w:val="00806855"/>
    <w:rsid w:val="00807182"/>
    <w:rsid w:val="00810AE9"/>
    <w:rsid w:val="00866CF7"/>
    <w:rsid w:val="0087181B"/>
    <w:rsid w:val="008967A9"/>
    <w:rsid w:val="008D0C1D"/>
    <w:rsid w:val="00993171"/>
    <w:rsid w:val="00995F57"/>
    <w:rsid w:val="009D4550"/>
    <w:rsid w:val="009F118C"/>
    <w:rsid w:val="00A60548"/>
    <w:rsid w:val="00A81D6E"/>
    <w:rsid w:val="00A82C30"/>
    <w:rsid w:val="00A83068"/>
    <w:rsid w:val="00A9719E"/>
    <w:rsid w:val="00AA3A13"/>
    <w:rsid w:val="00AE1626"/>
    <w:rsid w:val="00B125F8"/>
    <w:rsid w:val="00B16C8A"/>
    <w:rsid w:val="00B27600"/>
    <w:rsid w:val="00B93A2C"/>
    <w:rsid w:val="00C1140E"/>
    <w:rsid w:val="00C567C1"/>
    <w:rsid w:val="00C93EA6"/>
    <w:rsid w:val="00CB017A"/>
    <w:rsid w:val="00CD480F"/>
    <w:rsid w:val="00CF57D5"/>
    <w:rsid w:val="00D1281C"/>
    <w:rsid w:val="00D16D8B"/>
    <w:rsid w:val="00D5745A"/>
    <w:rsid w:val="00DF2B61"/>
    <w:rsid w:val="00DF3813"/>
    <w:rsid w:val="00E23BD5"/>
    <w:rsid w:val="00E546D4"/>
    <w:rsid w:val="00E65873"/>
    <w:rsid w:val="00E96FB0"/>
    <w:rsid w:val="00EC0765"/>
    <w:rsid w:val="00EC3D93"/>
    <w:rsid w:val="00EE22CD"/>
    <w:rsid w:val="00EF3082"/>
    <w:rsid w:val="00F26597"/>
    <w:rsid w:val="00F42104"/>
    <w:rsid w:val="00F44187"/>
    <w:rsid w:val="00F504AA"/>
    <w:rsid w:val="00F55F82"/>
    <w:rsid w:val="00F72AF9"/>
    <w:rsid w:val="00F82EA5"/>
    <w:rsid w:val="00F845D2"/>
    <w:rsid w:val="00F8781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18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029029">
      <w:bodyDiv w:val="1"/>
      <w:marLeft w:val="0"/>
      <w:marRight w:val="0"/>
      <w:marTop w:val="0"/>
      <w:marBottom w:val="0"/>
      <w:divBdr>
        <w:top w:val="none" w:sz="0" w:space="0" w:color="auto"/>
        <w:left w:val="none" w:sz="0" w:space="0" w:color="auto"/>
        <w:bottom w:val="none" w:sz="0" w:space="0" w:color="auto"/>
        <w:right w:val="none" w:sz="0" w:space="0" w:color="auto"/>
      </w:divBdr>
    </w:div>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635990737">
      <w:bodyDiv w:val="1"/>
      <w:marLeft w:val="0"/>
      <w:marRight w:val="0"/>
      <w:marTop w:val="0"/>
      <w:marBottom w:val="0"/>
      <w:divBdr>
        <w:top w:val="none" w:sz="0" w:space="0" w:color="auto"/>
        <w:left w:val="none" w:sz="0" w:space="0" w:color="auto"/>
        <w:bottom w:val="none" w:sz="0" w:space="0" w:color="auto"/>
        <w:right w:val="none" w:sz="0" w:space="0" w:color="auto"/>
      </w:divBdr>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853A2-326E-4F5F-AD02-85C406CF0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4</Pages>
  <Words>1077</Words>
  <Characters>614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uhammad Shahab</cp:lastModifiedBy>
  <cp:revision>40</cp:revision>
  <dcterms:created xsi:type="dcterms:W3CDTF">2019-09-23T16:51:00Z</dcterms:created>
  <dcterms:modified xsi:type="dcterms:W3CDTF">2025-02-08T06:15:00Z</dcterms:modified>
</cp:coreProperties>
</file>